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7A43B" w14:textId="21C64D68" w:rsidR="00093F94" w:rsidRDefault="00C06AC3" w:rsidP="007260F6">
      <w:pPr>
        <w:spacing w:line="200" w:lineRule="exact"/>
        <w:rPr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AEA11E8" wp14:editId="3286B908">
            <wp:simplePos x="0" y="0"/>
            <wp:positionH relativeFrom="column">
              <wp:posOffset>5899785</wp:posOffset>
            </wp:positionH>
            <wp:positionV relativeFrom="paragraph">
              <wp:posOffset>-81190</wp:posOffset>
            </wp:positionV>
            <wp:extent cx="533400" cy="565228"/>
            <wp:effectExtent l="0" t="0" r="0" b="6350"/>
            <wp:wrapNone/>
            <wp:docPr id="3" name="Picture 3" descr="Image result for light bul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ight bul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565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2C0C">
        <w:rPr>
          <w:b/>
          <w:sz w:val="24"/>
          <w:szCs w:val="24"/>
        </w:rPr>
        <w:t>Name ____________</w:t>
      </w:r>
      <w:r w:rsidR="007260F6">
        <w:rPr>
          <w:b/>
          <w:sz w:val="24"/>
          <w:szCs w:val="24"/>
        </w:rPr>
        <w:tab/>
      </w:r>
      <w:r w:rsidR="007260F6">
        <w:rPr>
          <w:b/>
          <w:sz w:val="24"/>
          <w:szCs w:val="24"/>
        </w:rPr>
        <w:tab/>
      </w:r>
      <w:r w:rsidR="007260F6">
        <w:rPr>
          <w:b/>
          <w:sz w:val="24"/>
          <w:szCs w:val="24"/>
        </w:rPr>
        <w:tab/>
        <w:t>Block _______</w:t>
      </w:r>
    </w:p>
    <w:p w14:paraId="52D9455B" w14:textId="2BF99B44" w:rsidR="007260F6" w:rsidRDefault="007260F6" w:rsidP="007260F6">
      <w:pPr>
        <w:ind w:right="1850"/>
        <w:rPr>
          <w:b/>
          <w:sz w:val="24"/>
          <w:szCs w:val="24"/>
        </w:rPr>
      </w:pPr>
    </w:p>
    <w:p w14:paraId="5A27A43C" w14:textId="67C5BECB" w:rsidR="00093F94" w:rsidRPr="007260F6" w:rsidRDefault="003476B0" w:rsidP="007260F6">
      <w:pPr>
        <w:ind w:right="1850"/>
        <w:rPr>
          <w:rFonts w:ascii="Arial" w:eastAsia="Arial" w:hAnsi="Arial" w:cs="Arial"/>
          <w:i/>
          <w:sz w:val="36"/>
          <w:szCs w:val="36"/>
        </w:rPr>
      </w:pPr>
      <w:r w:rsidRPr="007260F6">
        <w:rPr>
          <w:rFonts w:ascii="Arial" w:eastAsia="Arial" w:hAnsi="Arial" w:cs="Arial"/>
          <w:b/>
          <w:bCs/>
          <w:i/>
          <w:sz w:val="36"/>
          <w:szCs w:val="36"/>
        </w:rPr>
        <w:t>Personal</w:t>
      </w:r>
      <w:r w:rsidRPr="007260F6">
        <w:rPr>
          <w:rFonts w:ascii="Arial" w:eastAsia="Arial" w:hAnsi="Arial" w:cs="Arial"/>
          <w:b/>
          <w:bCs/>
          <w:i/>
          <w:spacing w:val="-1"/>
          <w:sz w:val="36"/>
          <w:szCs w:val="36"/>
        </w:rPr>
        <w:t xml:space="preserve"> </w:t>
      </w:r>
      <w:r w:rsidRPr="007260F6">
        <w:rPr>
          <w:rFonts w:ascii="Arial" w:eastAsia="Arial" w:hAnsi="Arial" w:cs="Arial"/>
          <w:b/>
          <w:bCs/>
          <w:i/>
          <w:sz w:val="36"/>
          <w:szCs w:val="36"/>
        </w:rPr>
        <w:t>Energy Use</w:t>
      </w:r>
      <w:r w:rsidRPr="007260F6">
        <w:rPr>
          <w:rFonts w:ascii="Arial" w:eastAsia="Arial" w:hAnsi="Arial" w:cs="Arial"/>
          <w:b/>
          <w:bCs/>
          <w:i/>
          <w:spacing w:val="1"/>
          <w:sz w:val="36"/>
          <w:szCs w:val="36"/>
        </w:rPr>
        <w:t xml:space="preserve"> </w:t>
      </w:r>
      <w:r w:rsidRPr="007260F6">
        <w:rPr>
          <w:rFonts w:ascii="Arial" w:eastAsia="Arial" w:hAnsi="Arial" w:cs="Arial"/>
          <w:b/>
          <w:bCs/>
          <w:i/>
          <w:sz w:val="36"/>
          <w:szCs w:val="36"/>
        </w:rPr>
        <w:t>Audit</w:t>
      </w:r>
      <w:r w:rsidR="00C06AC3" w:rsidRPr="00C06AC3">
        <w:rPr>
          <w:noProof/>
        </w:rPr>
        <w:t xml:space="preserve"> </w:t>
      </w:r>
    </w:p>
    <w:p w14:paraId="5A27A43D" w14:textId="1FD52281" w:rsidR="00093F94" w:rsidRDefault="00093F94">
      <w:pPr>
        <w:spacing w:before="14" w:line="200" w:lineRule="exact"/>
        <w:rPr>
          <w:sz w:val="20"/>
          <w:szCs w:val="20"/>
        </w:rPr>
      </w:pPr>
    </w:p>
    <w:p w14:paraId="5A27A43E" w14:textId="3820981C" w:rsidR="00093F94" w:rsidRDefault="003476B0" w:rsidP="001E4FED">
      <w:pPr>
        <w:pStyle w:val="ListParagraph"/>
      </w:pPr>
      <w:r>
        <w:t>On the</w:t>
      </w:r>
      <w:r>
        <w:rPr>
          <w:spacing w:val="1"/>
        </w:rPr>
        <w:t xml:space="preserve"> </w:t>
      </w:r>
      <w:r>
        <w:t>chart</w:t>
      </w:r>
      <w:r>
        <w:rPr>
          <w:spacing w:val="1"/>
        </w:rPr>
        <w:t xml:space="preserve"> </w:t>
      </w:r>
      <w:r>
        <w:t>below,</w:t>
      </w:r>
      <w:r>
        <w:rPr>
          <w:spacing w:val="1"/>
        </w:rPr>
        <w:t xml:space="preserve"> </w:t>
      </w:r>
      <w:r>
        <w:t>record</w:t>
      </w:r>
      <w:r>
        <w:rPr>
          <w:spacing w:val="-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mount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these</w:t>
      </w:r>
      <w:r>
        <w:rPr>
          <w:spacing w:val="3"/>
        </w:rPr>
        <w:t xml:space="preserve"> </w:t>
      </w:r>
      <w:r>
        <w:t>appliances each</w:t>
      </w:r>
      <w:r>
        <w:rPr>
          <w:spacing w:val="3"/>
        </w:rPr>
        <w:t xml:space="preserve"> </w:t>
      </w:r>
      <w:r>
        <w:t>day. If</w:t>
      </w:r>
      <w:r>
        <w:rPr>
          <w:spacing w:val="-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use them</w:t>
      </w:r>
      <w:r>
        <w:rPr>
          <w:spacing w:val="2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few</w:t>
      </w:r>
      <w:r>
        <w:rPr>
          <w:spacing w:val="1"/>
        </w:rPr>
        <w:t xml:space="preserve"> </w:t>
      </w:r>
      <w:r>
        <w:t>times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week</w:t>
      </w:r>
      <w:r>
        <w:rPr>
          <w:spacing w:val="2"/>
        </w:rPr>
        <w:t xml:space="preserve"> </w:t>
      </w:r>
      <w:r>
        <w:t>or less, pro</w:t>
      </w:r>
      <w:r>
        <w:rPr>
          <w:spacing w:val="2"/>
        </w:rPr>
        <w:t xml:space="preserve"> </w:t>
      </w:r>
      <w:r>
        <w:t>rate</w:t>
      </w:r>
      <w:r>
        <w:rPr>
          <w:spacing w:val="1"/>
        </w:rPr>
        <w:t xml:space="preserve"> </w:t>
      </w:r>
      <w:r>
        <w:t>them</w:t>
      </w:r>
      <w:r>
        <w:rPr>
          <w:spacing w:val="2"/>
        </w:rPr>
        <w:t xml:space="preserve"> </w:t>
      </w:r>
      <w:r>
        <w:t>to a</w:t>
      </w:r>
      <w:r>
        <w:rPr>
          <w:spacing w:val="1"/>
        </w:rPr>
        <w:t xml:space="preserve"> </w:t>
      </w:r>
      <w:r>
        <w:t>daily</w:t>
      </w:r>
      <w:r>
        <w:rPr>
          <w:spacing w:val="1"/>
        </w:rPr>
        <w:t xml:space="preserve"> </w:t>
      </w:r>
      <w:r>
        <w:t>use. Conver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atts</w:t>
      </w:r>
      <w:r>
        <w:rPr>
          <w:spacing w:val="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ower</w:t>
      </w:r>
      <w:r>
        <w:rPr>
          <w:spacing w:val="2"/>
        </w:rPr>
        <w:t xml:space="preserve"> </w:t>
      </w:r>
      <w:r>
        <w:t>to kilowatts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ultiply</w:t>
      </w:r>
      <w:r>
        <w:rPr>
          <w:spacing w:val="-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used</w:t>
      </w:r>
      <w:r>
        <w:rPr>
          <w:spacing w:val="3"/>
        </w:rPr>
        <w:t xml:space="preserve"> </w:t>
      </w:r>
      <w:r>
        <w:t>to get</w:t>
      </w:r>
      <w:r>
        <w:rPr>
          <w:spacing w:val="1"/>
        </w:rPr>
        <w:t xml:space="preserve"> </w:t>
      </w:r>
      <w:r>
        <w:t>kilowatt-hours/day.</w:t>
      </w:r>
      <w:r>
        <w:rPr>
          <w:spacing w:val="3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electrical</w:t>
      </w:r>
      <w:r>
        <w:rPr>
          <w:spacing w:val="1"/>
        </w:rPr>
        <w:t xml:space="preserve"> </w:t>
      </w:r>
      <w:r>
        <w:t>appliances that</w:t>
      </w:r>
      <w:r>
        <w:rPr>
          <w:spacing w:val="3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on the</w:t>
      </w:r>
      <w:r>
        <w:rPr>
          <w:spacing w:val="3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add</w:t>
      </w:r>
      <w:r>
        <w:rPr>
          <w:spacing w:val="1"/>
        </w:rPr>
        <w:t xml:space="preserve"> </w:t>
      </w:r>
      <w:r>
        <w:t>them</w:t>
      </w:r>
      <w:r>
        <w:rPr>
          <w:spacing w:val="2"/>
        </w:rPr>
        <w:t xml:space="preserve"> in the spaces provided </w:t>
      </w:r>
      <w:r>
        <w:t>and</w:t>
      </w:r>
      <w:r>
        <w:rPr>
          <w:spacing w:val="-1"/>
        </w:rPr>
        <w:t xml:space="preserve"> </w:t>
      </w:r>
      <w:r>
        <w:t>determine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watts</w:t>
      </w:r>
      <w:r>
        <w:rPr>
          <w:spacing w:val="4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multiplying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volts 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mps on the</w:t>
      </w:r>
      <w:r>
        <w:rPr>
          <w:spacing w:val="3"/>
        </w:rPr>
        <w:t xml:space="preserve"> </w:t>
      </w:r>
      <w:r>
        <w:t>appliance</w:t>
      </w:r>
      <w:r>
        <w:rPr>
          <w:spacing w:val="1"/>
        </w:rPr>
        <w:t xml:space="preserve"> </w:t>
      </w:r>
      <w:r>
        <w:t>label.</w:t>
      </w:r>
    </w:p>
    <w:p w14:paraId="1597D074" w14:textId="38741455" w:rsidR="000B35E0" w:rsidRDefault="000B35E0">
      <w:pPr>
        <w:pStyle w:val="BodyText"/>
        <w:spacing w:line="267" w:lineRule="auto"/>
        <w:ind w:right="1506"/>
      </w:pPr>
    </w:p>
    <w:p w14:paraId="24DE27E6" w14:textId="0BC176F3" w:rsidR="000B35E0" w:rsidRPr="001E4FED" w:rsidRDefault="000B35E0" w:rsidP="000B35E0">
      <w:pPr>
        <w:pStyle w:val="BodyText"/>
        <w:spacing w:line="267" w:lineRule="auto"/>
        <w:ind w:right="1506"/>
        <w:rPr>
          <w:rStyle w:val="Emphasis"/>
        </w:rPr>
      </w:pPr>
      <w:r w:rsidRPr="001E4FED">
        <w:rPr>
          <w:rStyle w:val="Emphasis"/>
        </w:rPr>
        <w:t>DIRECTIONS: Answer the questions below in the space provided.</w:t>
      </w:r>
      <w:r w:rsidR="001E4FED">
        <w:rPr>
          <w:rStyle w:val="Emphasis"/>
        </w:rPr>
        <w:t xml:space="preserve">  </w:t>
      </w:r>
      <w:r w:rsidRPr="001E4FED">
        <w:rPr>
          <w:rStyle w:val="Emphasis"/>
        </w:rPr>
        <w:t xml:space="preserve">Let's calculate the annual cost to run an appliance for a year. </w:t>
      </w:r>
    </w:p>
    <w:p w14:paraId="79AD702D" w14:textId="61C14694" w:rsidR="000B35E0" w:rsidRPr="000B35E0" w:rsidRDefault="000B35E0" w:rsidP="000B35E0">
      <w:pPr>
        <w:pStyle w:val="BodyText"/>
        <w:spacing w:line="267" w:lineRule="auto"/>
        <w:ind w:right="1506"/>
      </w:pPr>
      <w:r w:rsidRPr="000B35E0">
        <w:t xml:space="preserve">  </w:t>
      </w:r>
    </w:p>
    <w:p w14:paraId="062800F7" w14:textId="4EBD759B" w:rsidR="000B35E0" w:rsidRDefault="00C06AC3" w:rsidP="000B35E0">
      <w:pPr>
        <w:pStyle w:val="BodyText"/>
        <w:spacing w:line="267" w:lineRule="auto"/>
        <w:ind w:right="1506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A221308" wp14:editId="5E70C9EA">
            <wp:simplePos x="0" y="0"/>
            <wp:positionH relativeFrom="column">
              <wp:posOffset>683895</wp:posOffset>
            </wp:positionH>
            <wp:positionV relativeFrom="paragraph">
              <wp:posOffset>2540</wp:posOffset>
            </wp:positionV>
            <wp:extent cx="3384550" cy="955675"/>
            <wp:effectExtent l="0" t="0" r="6350" b="0"/>
            <wp:wrapTight wrapText="bothSides">
              <wp:wrapPolygon edited="0">
                <wp:start x="0" y="0"/>
                <wp:lineTo x="0" y="21098"/>
                <wp:lineTo x="21519" y="21098"/>
                <wp:lineTo x="2151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4550" cy="955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B35E0" w:rsidRPr="000B35E0">
        <w:t xml:space="preserve">  </w:t>
      </w:r>
    </w:p>
    <w:p w14:paraId="3BF74915" w14:textId="27FEF76B" w:rsidR="000B35E0" w:rsidRPr="001E4FED" w:rsidRDefault="000B35E0" w:rsidP="00C06AC3">
      <w:pPr>
        <w:pStyle w:val="BodyText"/>
        <w:spacing w:line="267" w:lineRule="auto"/>
        <w:ind w:left="720"/>
        <w:jc w:val="center"/>
        <w:rPr>
          <w:b/>
          <w:color w:val="4F81BD" w:themeColor="accent1"/>
        </w:rPr>
      </w:pPr>
      <w:r w:rsidRPr="001E4FED">
        <w:rPr>
          <w:b/>
          <w:color w:val="4F81BD" w:themeColor="accent1"/>
        </w:rPr>
        <w:t xml:space="preserve">The average rate for Cobb County is </w:t>
      </w:r>
      <w:r w:rsidR="00C06AC3">
        <w:rPr>
          <w:b/>
          <w:color w:val="4F81BD" w:themeColor="accent1"/>
        </w:rPr>
        <w:t xml:space="preserve">      </w:t>
      </w:r>
      <w:r w:rsidRPr="001E4FED">
        <w:rPr>
          <w:b/>
          <w:color w:val="4F81BD" w:themeColor="accent1"/>
        </w:rPr>
        <w:t>8.9</w:t>
      </w:r>
      <w:r w:rsidRPr="001E4FED">
        <w:rPr>
          <w:rFonts w:cs="Arial"/>
          <w:b/>
          <w:color w:val="4F81BD" w:themeColor="accent1"/>
        </w:rPr>
        <w:t>₵</w:t>
      </w:r>
      <w:r w:rsidRPr="001E4FED">
        <w:rPr>
          <w:b/>
          <w:color w:val="4F81BD" w:themeColor="accent1"/>
        </w:rPr>
        <w:t xml:space="preserve"> per kWh</w:t>
      </w:r>
    </w:p>
    <w:p w14:paraId="79791583" w14:textId="77777777" w:rsidR="000B35E0" w:rsidRDefault="000B35E0" w:rsidP="000B35E0">
      <w:pPr>
        <w:pStyle w:val="BodyText"/>
        <w:spacing w:line="267" w:lineRule="auto"/>
        <w:ind w:right="1506"/>
        <w:rPr>
          <w:b/>
          <w:bCs/>
        </w:rPr>
      </w:pPr>
    </w:p>
    <w:p w14:paraId="5D0ED6B3" w14:textId="77777777" w:rsidR="001E4FED" w:rsidRDefault="001E4FED" w:rsidP="000B35E0">
      <w:pPr>
        <w:pStyle w:val="BodyText"/>
        <w:spacing w:line="267" w:lineRule="auto"/>
        <w:ind w:right="1506"/>
        <w:rPr>
          <w:b/>
          <w:bCs/>
        </w:rPr>
      </w:pPr>
    </w:p>
    <w:p w14:paraId="1D4F65D9" w14:textId="77777777" w:rsidR="001E4FED" w:rsidRDefault="001E4FED" w:rsidP="000B35E0">
      <w:pPr>
        <w:pStyle w:val="BodyText"/>
        <w:spacing w:line="267" w:lineRule="auto"/>
        <w:ind w:right="1506"/>
        <w:rPr>
          <w:b/>
          <w:bCs/>
        </w:rPr>
      </w:pPr>
    </w:p>
    <w:p w14:paraId="3F3824B3" w14:textId="77777777" w:rsidR="005B0D3B" w:rsidRDefault="005B0D3B" w:rsidP="000B35E0">
      <w:pPr>
        <w:pStyle w:val="BodyText"/>
        <w:spacing w:line="267" w:lineRule="auto"/>
        <w:ind w:right="1506"/>
        <w:rPr>
          <w:b/>
          <w:bCs/>
        </w:rPr>
      </w:pPr>
    </w:p>
    <w:p w14:paraId="3B79B522" w14:textId="6F702E6A" w:rsidR="000B35E0" w:rsidRPr="000B35E0" w:rsidRDefault="000B35E0" w:rsidP="005B0D3B">
      <w:pPr>
        <w:pStyle w:val="BodyText"/>
        <w:spacing w:line="267" w:lineRule="auto"/>
        <w:ind w:right="1506" w:hanging="282"/>
      </w:pPr>
      <w:r w:rsidRPr="000B35E0">
        <w:rPr>
          <w:b/>
          <w:bCs/>
        </w:rPr>
        <w:t>EXAMPLE</w:t>
      </w:r>
      <w:r w:rsidRPr="000B35E0">
        <w:t xml:space="preserve">  </w:t>
      </w:r>
    </w:p>
    <w:p w14:paraId="4726A70D" w14:textId="353B389A" w:rsidR="000B35E0" w:rsidRPr="000B35E0" w:rsidRDefault="000B35E0" w:rsidP="000B35E0">
      <w:pPr>
        <w:pStyle w:val="BodyText"/>
        <w:spacing w:line="267" w:lineRule="auto"/>
        <w:ind w:right="1506"/>
      </w:pPr>
      <w:r w:rsidRPr="000B35E0">
        <w:t xml:space="preserve">If John uses a fan (200 watts) 4 hours a day for 120 days per year, how much does it cost him to run his fan per year? </w:t>
      </w:r>
    </w:p>
    <w:p w14:paraId="30E3856D" w14:textId="77777777" w:rsidR="000B35E0" w:rsidRPr="000B35E0" w:rsidRDefault="000B35E0" w:rsidP="000B35E0">
      <w:pPr>
        <w:pStyle w:val="BodyText"/>
        <w:spacing w:line="267" w:lineRule="auto"/>
        <w:ind w:right="1506"/>
      </w:pPr>
      <w:r w:rsidRPr="000B35E0">
        <w:t xml:space="preserve">  </w:t>
      </w:r>
    </w:p>
    <w:p w14:paraId="23826910" w14:textId="77777777" w:rsidR="000B35E0" w:rsidRPr="000B35E0" w:rsidRDefault="000B35E0" w:rsidP="000B35E0">
      <w:pPr>
        <w:pStyle w:val="BodyText"/>
        <w:spacing w:line="267" w:lineRule="auto"/>
        <w:ind w:right="1506"/>
      </w:pPr>
      <w:r w:rsidRPr="000B35E0">
        <w:rPr>
          <w:u w:val="single"/>
        </w:rPr>
        <w:t>200 X 4 X 120</w:t>
      </w:r>
      <w:r w:rsidRPr="000B35E0">
        <w:t xml:space="preserve"> = 96 kWh </w:t>
      </w:r>
    </w:p>
    <w:p w14:paraId="5D0542B5" w14:textId="77777777" w:rsidR="000B35E0" w:rsidRPr="000B35E0" w:rsidRDefault="000B35E0" w:rsidP="000B35E0">
      <w:pPr>
        <w:pStyle w:val="BodyText"/>
        <w:spacing w:line="267" w:lineRule="auto"/>
        <w:ind w:right="1506"/>
      </w:pPr>
      <w:r w:rsidRPr="000B35E0">
        <w:t xml:space="preserve">1000 </w:t>
      </w:r>
    </w:p>
    <w:p w14:paraId="2DDD06ED" w14:textId="77777777" w:rsidR="000B35E0" w:rsidRPr="000B35E0" w:rsidRDefault="000B35E0" w:rsidP="000B35E0">
      <w:pPr>
        <w:pStyle w:val="BodyText"/>
        <w:spacing w:line="267" w:lineRule="auto"/>
        <w:ind w:right="1506"/>
      </w:pPr>
      <w:r w:rsidRPr="000B35E0">
        <w:t xml:space="preserve">  </w:t>
      </w:r>
    </w:p>
    <w:p w14:paraId="7C249D85" w14:textId="3C461571" w:rsidR="000B35E0" w:rsidRDefault="000B35E0" w:rsidP="000B35E0">
      <w:pPr>
        <w:pStyle w:val="BodyText"/>
        <w:spacing w:line="267" w:lineRule="auto"/>
        <w:ind w:right="1506"/>
      </w:pPr>
      <w:r w:rsidRPr="000B35E0">
        <w:t xml:space="preserve">96 kWh X </w:t>
      </w:r>
      <w:r w:rsidR="00CC15FC">
        <w:t>.089 Cents/kWh = $8.54</w:t>
      </w:r>
      <w:r w:rsidRPr="000B35E0">
        <w:t xml:space="preserve"> per year</w:t>
      </w:r>
    </w:p>
    <w:p w14:paraId="24BFB25A" w14:textId="77777777" w:rsidR="007260F6" w:rsidRDefault="007260F6" w:rsidP="000B35E0">
      <w:pPr>
        <w:pStyle w:val="BodyText"/>
        <w:spacing w:line="267" w:lineRule="auto"/>
        <w:ind w:right="1506"/>
      </w:pPr>
    </w:p>
    <w:p w14:paraId="25FB97E3" w14:textId="24948468" w:rsidR="004B3469" w:rsidRPr="007260F6" w:rsidRDefault="007260F6" w:rsidP="007260F6">
      <w:pPr>
        <w:pStyle w:val="BodyText"/>
        <w:spacing w:line="267" w:lineRule="auto"/>
        <w:ind w:right="1506" w:hanging="372"/>
        <w:rPr>
          <w:b/>
          <w:i/>
          <w:sz w:val="36"/>
          <w:szCs w:val="36"/>
        </w:rPr>
      </w:pPr>
      <w:r w:rsidRPr="007260F6">
        <w:rPr>
          <w:b/>
          <w:i/>
          <w:sz w:val="36"/>
          <w:szCs w:val="36"/>
        </w:rPr>
        <w:t>Now complete the chart on the backside:</w:t>
      </w:r>
    </w:p>
    <w:p w14:paraId="557DFB00" w14:textId="77777777" w:rsidR="00950D8F" w:rsidRDefault="00950D8F" w:rsidP="000B35E0">
      <w:pPr>
        <w:pStyle w:val="BodyText"/>
        <w:spacing w:line="267" w:lineRule="auto"/>
        <w:ind w:right="1506"/>
        <w:rPr>
          <w:b/>
        </w:rPr>
      </w:pPr>
    </w:p>
    <w:p w14:paraId="483F9F1C" w14:textId="70A83E14" w:rsidR="00E130C9" w:rsidRPr="001E4FED" w:rsidRDefault="007260F6" w:rsidP="00E130C9">
      <w:pPr>
        <w:ind w:left="115"/>
        <w:rPr>
          <w:rFonts w:eastAsia="Arial" w:cs="Arial"/>
          <w:sz w:val="24"/>
          <w:szCs w:val="24"/>
        </w:rPr>
      </w:pPr>
      <w:r>
        <w:rPr>
          <w:rFonts w:eastAsia="Arial" w:cs="Arial"/>
          <w:b/>
          <w:sz w:val="24"/>
          <w:szCs w:val="24"/>
          <w:u w:val="single" w:color="000000"/>
        </w:rPr>
        <w:t xml:space="preserve">Concluding </w:t>
      </w:r>
      <w:r w:rsidR="00E130C9" w:rsidRPr="001E4FED">
        <w:rPr>
          <w:rFonts w:eastAsia="Arial" w:cs="Arial"/>
          <w:b/>
          <w:sz w:val="24"/>
          <w:szCs w:val="24"/>
          <w:u w:val="single" w:color="000000"/>
        </w:rPr>
        <w:t>Questions</w:t>
      </w:r>
      <w:r w:rsidR="00E130C9" w:rsidRPr="001E4FED">
        <w:rPr>
          <w:rFonts w:eastAsia="Arial" w:cs="Arial"/>
          <w:sz w:val="24"/>
          <w:szCs w:val="24"/>
          <w:u w:val="single" w:color="000000"/>
        </w:rPr>
        <w:t>:</w:t>
      </w:r>
    </w:p>
    <w:p w14:paraId="4BC7DDD9" w14:textId="77777777" w:rsidR="00E130C9" w:rsidRPr="001E4FED" w:rsidRDefault="00E130C9" w:rsidP="00E130C9">
      <w:pPr>
        <w:spacing w:before="4" w:line="160" w:lineRule="exact"/>
        <w:rPr>
          <w:sz w:val="16"/>
          <w:szCs w:val="16"/>
        </w:rPr>
      </w:pPr>
    </w:p>
    <w:p w14:paraId="4D96B528" w14:textId="6575AC27" w:rsidR="00E130C9" w:rsidRPr="00B367CA" w:rsidRDefault="007260F6" w:rsidP="007260F6">
      <w:pPr>
        <w:pStyle w:val="BodyText"/>
        <w:tabs>
          <w:tab w:val="left" w:pos="337"/>
        </w:tabs>
        <w:spacing w:before="74"/>
        <w:ind w:left="0" w:hanging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1.  </w:t>
      </w:r>
      <w:r w:rsidR="00E130C9" w:rsidRPr="001E4FED">
        <w:rPr>
          <w:rFonts w:asciiTheme="minorHAnsi" w:hAnsiTheme="minorHAnsi"/>
        </w:rPr>
        <w:t>How</w:t>
      </w:r>
      <w:r w:rsidR="00E130C9" w:rsidRPr="001E4FED">
        <w:rPr>
          <w:rFonts w:asciiTheme="minorHAnsi" w:hAnsiTheme="minorHAnsi"/>
          <w:spacing w:val="1"/>
        </w:rPr>
        <w:t xml:space="preserve"> </w:t>
      </w:r>
      <w:r w:rsidR="00E130C9" w:rsidRPr="001E4FED">
        <w:rPr>
          <w:rFonts w:asciiTheme="minorHAnsi" w:hAnsiTheme="minorHAnsi"/>
        </w:rPr>
        <w:t>much</w:t>
      </w:r>
      <w:r w:rsidR="00E130C9" w:rsidRPr="001E4FED">
        <w:rPr>
          <w:rFonts w:asciiTheme="minorHAnsi" w:hAnsiTheme="minorHAnsi"/>
          <w:spacing w:val="1"/>
        </w:rPr>
        <w:t xml:space="preserve"> </w:t>
      </w:r>
      <w:r w:rsidR="00E130C9" w:rsidRPr="001E4FED">
        <w:rPr>
          <w:rFonts w:asciiTheme="minorHAnsi" w:hAnsiTheme="minorHAnsi"/>
        </w:rPr>
        <w:t>electrical</w:t>
      </w:r>
      <w:r w:rsidR="00E130C9" w:rsidRPr="001E4FED">
        <w:rPr>
          <w:rFonts w:asciiTheme="minorHAnsi" w:hAnsiTheme="minorHAnsi"/>
          <w:spacing w:val="1"/>
        </w:rPr>
        <w:t xml:space="preserve"> </w:t>
      </w:r>
      <w:r w:rsidR="00E130C9" w:rsidRPr="001E4FED">
        <w:rPr>
          <w:rFonts w:asciiTheme="minorHAnsi" w:hAnsiTheme="minorHAnsi"/>
        </w:rPr>
        <w:t>energy</w:t>
      </w:r>
      <w:r w:rsidR="00E130C9" w:rsidRPr="001E4FED">
        <w:rPr>
          <w:rFonts w:asciiTheme="minorHAnsi" w:hAnsiTheme="minorHAnsi"/>
          <w:spacing w:val="-1"/>
        </w:rPr>
        <w:t xml:space="preserve"> </w:t>
      </w:r>
      <w:r w:rsidR="00E130C9" w:rsidRPr="001E4FED">
        <w:rPr>
          <w:rFonts w:asciiTheme="minorHAnsi" w:hAnsiTheme="minorHAnsi"/>
        </w:rPr>
        <w:t>do you</w:t>
      </w:r>
      <w:r w:rsidR="00E130C9" w:rsidRPr="001E4FED">
        <w:rPr>
          <w:rFonts w:asciiTheme="minorHAnsi" w:hAnsiTheme="minorHAnsi"/>
          <w:spacing w:val="1"/>
        </w:rPr>
        <w:t xml:space="preserve"> </w:t>
      </w:r>
      <w:r w:rsidR="00E130C9" w:rsidRPr="001E4FED">
        <w:rPr>
          <w:rFonts w:asciiTheme="minorHAnsi" w:hAnsiTheme="minorHAnsi"/>
        </w:rPr>
        <w:t>consume</w:t>
      </w:r>
      <w:r w:rsidR="00E130C9" w:rsidRPr="001E4FED">
        <w:rPr>
          <w:rFonts w:asciiTheme="minorHAnsi" w:hAnsiTheme="minorHAnsi"/>
          <w:spacing w:val="1"/>
        </w:rPr>
        <w:t xml:space="preserve"> </w:t>
      </w:r>
      <w:r w:rsidR="00E130C9" w:rsidRPr="001E4FED">
        <w:rPr>
          <w:rFonts w:asciiTheme="minorHAnsi" w:hAnsiTheme="minorHAnsi"/>
        </w:rPr>
        <w:t>each</w:t>
      </w:r>
      <w:r w:rsidR="00E130C9" w:rsidRPr="001E4FED">
        <w:rPr>
          <w:rFonts w:asciiTheme="minorHAnsi" w:hAnsiTheme="minorHAnsi"/>
          <w:spacing w:val="1"/>
        </w:rPr>
        <w:t xml:space="preserve"> </w:t>
      </w:r>
      <w:r w:rsidR="00E130C9" w:rsidRPr="001E4FED">
        <w:rPr>
          <w:rFonts w:asciiTheme="minorHAnsi" w:hAnsiTheme="minorHAnsi"/>
        </w:rPr>
        <w:t xml:space="preserve">day, on an average? </w:t>
      </w:r>
      <w:r w:rsidR="00E130C9" w:rsidRPr="001E4FED">
        <w:rPr>
          <w:rFonts w:asciiTheme="minorHAnsi" w:hAnsiTheme="minorHAnsi"/>
          <w:spacing w:val="1"/>
        </w:rPr>
        <w:t xml:space="preserve"> </w:t>
      </w:r>
    </w:p>
    <w:p w14:paraId="29B0ABE1" w14:textId="77777777" w:rsidR="00E130C9" w:rsidRPr="00B367CA" w:rsidRDefault="00E130C9" w:rsidP="00E130C9">
      <w:pPr>
        <w:pStyle w:val="BodyText"/>
        <w:tabs>
          <w:tab w:val="left" w:pos="337"/>
        </w:tabs>
        <w:spacing w:before="74"/>
        <w:rPr>
          <w:rFonts w:asciiTheme="minorHAnsi" w:hAnsiTheme="minorHAnsi"/>
        </w:rPr>
      </w:pPr>
    </w:p>
    <w:p w14:paraId="79BEA33D" w14:textId="6E5A3ECA" w:rsidR="00E130C9" w:rsidRPr="001E4FED" w:rsidRDefault="007260F6" w:rsidP="007260F6">
      <w:pPr>
        <w:pStyle w:val="BodyText"/>
        <w:tabs>
          <w:tab w:val="left" w:pos="337"/>
        </w:tabs>
        <w:spacing w:before="74"/>
        <w:ind w:left="0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="00E130C9" w:rsidRPr="001E4FED">
        <w:rPr>
          <w:rFonts w:asciiTheme="minorHAnsi" w:hAnsiTheme="minorHAnsi"/>
        </w:rPr>
        <w:t>How</w:t>
      </w:r>
      <w:r w:rsidR="00E130C9" w:rsidRPr="001E4FED">
        <w:rPr>
          <w:rFonts w:asciiTheme="minorHAnsi" w:hAnsiTheme="minorHAnsi"/>
          <w:spacing w:val="-1"/>
        </w:rPr>
        <w:t xml:space="preserve"> </w:t>
      </w:r>
      <w:r w:rsidR="00E130C9" w:rsidRPr="001E4FED">
        <w:rPr>
          <w:rFonts w:asciiTheme="minorHAnsi" w:hAnsiTheme="minorHAnsi"/>
        </w:rPr>
        <w:t>much</w:t>
      </w:r>
      <w:r w:rsidR="00E130C9" w:rsidRPr="001E4FED">
        <w:rPr>
          <w:rFonts w:asciiTheme="minorHAnsi" w:hAnsiTheme="minorHAnsi"/>
          <w:spacing w:val="1"/>
        </w:rPr>
        <w:t xml:space="preserve"> </w:t>
      </w:r>
      <w:r w:rsidR="00E130C9" w:rsidRPr="001E4FED">
        <w:rPr>
          <w:rFonts w:asciiTheme="minorHAnsi" w:hAnsiTheme="minorHAnsi"/>
        </w:rPr>
        <w:t>would</w:t>
      </w:r>
      <w:r w:rsidR="00E130C9" w:rsidRPr="001E4FED">
        <w:rPr>
          <w:rFonts w:asciiTheme="minorHAnsi" w:hAnsiTheme="minorHAnsi"/>
          <w:spacing w:val="2"/>
        </w:rPr>
        <w:t xml:space="preserve"> </w:t>
      </w:r>
      <w:r w:rsidR="00E130C9" w:rsidRPr="001E4FED">
        <w:rPr>
          <w:rFonts w:asciiTheme="minorHAnsi" w:hAnsiTheme="minorHAnsi"/>
        </w:rPr>
        <w:t>that</w:t>
      </w:r>
      <w:r w:rsidR="00E130C9" w:rsidRPr="001E4FED">
        <w:rPr>
          <w:rFonts w:asciiTheme="minorHAnsi" w:hAnsiTheme="minorHAnsi"/>
          <w:spacing w:val="1"/>
        </w:rPr>
        <w:t xml:space="preserve"> </w:t>
      </w:r>
      <w:r w:rsidR="00E130C9" w:rsidRPr="001E4FED">
        <w:rPr>
          <w:rFonts w:asciiTheme="minorHAnsi" w:hAnsiTheme="minorHAnsi"/>
        </w:rPr>
        <w:t>be</w:t>
      </w:r>
      <w:r w:rsidR="00E130C9" w:rsidRPr="001E4FED">
        <w:rPr>
          <w:rFonts w:asciiTheme="minorHAnsi" w:hAnsiTheme="minorHAnsi"/>
          <w:spacing w:val="-1"/>
        </w:rPr>
        <w:t xml:space="preserve"> </w:t>
      </w:r>
      <w:r w:rsidR="00E130C9" w:rsidRPr="001E4FED">
        <w:rPr>
          <w:rFonts w:asciiTheme="minorHAnsi" w:hAnsiTheme="minorHAnsi"/>
        </w:rPr>
        <w:t>each</w:t>
      </w:r>
      <w:r w:rsidR="00E130C9" w:rsidRPr="001E4FED">
        <w:rPr>
          <w:rFonts w:asciiTheme="minorHAnsi" w:hAnsiTheme="minorHAnsi"/>
          <w:spacing w:val="3"/>
        </w:rPr>
        <w:t xml:space="preserve"> </w:t>
      </w:r>
      <w:r w:rsidR="00E130C9" w:rsidRPr="001E4FED">
        <w:rPr>
          <w:rFonts w:asciiTheme="minorHAnsi" w:hAnsiTheme="minorHAnsi"/>
        </w:rPr>
        <w:t>year?</w:t>
      </w:r>
    </w:p>
    <w:p w14:paraId="21894676" w14:textId="77777777" w:rsidR="00E130C9" w:rsidRPr="001E4FED" w:rsidRDefault="00E130C9" w:rsidP="00E130C9">
      <w:pPr>
        <w:spacing w:before="6" w:line="130" w:lineRule="exact"/>
        <w:rPr>
          <w:sz w:val="13"/>
          <w:szCs w:val="13"/>
        </w:rPr>
      </w:pPr>
    </w:p>
    <w:p w14:paraId="2A60D48A" w14:textId="77777777" w:rsidR="00E130C9" w:rsidRPr="001E4FED" w:rsidRDefault="00E130C9" w:rsidP="00E130C9">
      <w:pPr>
        <w:spacing w:line="200" w:lineRule="exact"/>
        <w:rPr>
          <w:sz w:val="20"/>
          <w:szCs w:val="20"/>
        </w:rPr>
      </w:pPr>
    </w:p>
    <w:p w14:paraId="5FC68A66" w14:textId="77777777" w:rsidR="00E130C9" w:rsidRPr="001E4FED" w:rsidRDefault="00E130C9" w:rsidP="00E130C9">
      <w:pPr>
        <w:spacing w:line="200" w:lineRule="exact"/>
        <w:rPr>
          <w:sz w:val="20"/>
          <w:szCs w:val="20"/>
        </w:rPr>
      </w:pPr>
    </w:p>
    <w:p w14:paraId="5EB843D8" w14:textId="6811304D" w:rsidR="00E130C9" w:rsidRDefault="007260F6" w:rsidP="007260F6">
      <w:pPr>
        <w:pStyle w:val="BodyText"/>
        <w:tabs>
          <w:tab w:val="left" w:pos="335"/>
        </w:tabs>
        <w:spacing w:line="267" w:lineRule="auto"/>
        <w:ind w:right="1683" w:hanging="462"/>
        <w:rPr>
          <w:rFonts w:asciiTheme="minorHAnsi" w:hAnsiTheme="minorHAnsi"/>
          <w:spacing w:val="1"/>
        </w:rPr>
      </w:pPr>
      <w:r>
        <w:rPr>
          <w:rFonts w:asciiTheme="minorHAnsi" w:hAnsiTheme="minorHAnsi"/>
        </w:rPr>
        <w:t xml:space="preserve">2.  </w:t>
      </w:r>
      <w:r w:rsidR="00E130C9" w:rsidRPr="001E4FED">
        <w:rPr>
          <w:rFonts w:asciiTheme="minorHAnsi" w:hAnsiTheme="minorHAnsi"/>
        </w:rPr>
        <w:t>Assume everyone in your household uses the same amount of electrical energy per day as you. Multiply</w:t>
      </w:r>
      <w:r w:rsidR="00E130C9" w:rsidRPr="001E4FED">
        <w:rPr>
          <w:rFonts w:asciiTheme="minorHAnsi" w:hAnsiTheme="minorHAnsi"/>
          <w:spacing w:val="1"/>
        </w:rPr>
        <w:t xml:space="preserve"> </w:t>
      </w:r>
    </w:p>
    <w:p w14:paraId="5E0F98AC" w14:textId="77777777" w:rsidR="00E130C9" w:rsidRDefault="00E130C9" w:rsidP="00E130C9">
      <w:pPr>
        <w:pStyle w:val="BodyText"/>
        <w:tabs>
          <w:tab w:val="left" w:pos="335"/>
        </w:tabs>
        <w:spacing w:line="267" w:lineRule="auto"/>
        <w:ind w:right="1683"/>
        <w:rPr>
          <w:rFonts w:asciiTheme="minorHAnsi" w:hAnsiTheme="minorHAnsi"/>
          <w:spacing w:val="1"/>
        </w:rPr>
      </w:pPr>
      <w:r>
        <w:rPr>
          <w:rFonts w:asciiTheme="minorHAnsi" w:hAnsiTheme="minorHAnsi"/>
          <w:spacing w:val="1"/>
        </w:rPr>
        <w:tab/>
      </w:r>
      <w:r w:rsidRPr="001E4FED">
        <w:rPr>
          <w:rFonts w:asciiTheme="minorHAnsi" w:hAnsiTheme="minorHAnsi"/>
        </w:rPr>
        <w:t>this by</w:t>
      </w:r>
      <w:r w:rsidRPr="001E4FED">
        <w:rPr>
          <w:rFonts w:asciiTheme="minorHAnsi" w:hAnsiTheme="minorHAnsi"/>
          <w:spacing w:val="-1"/>
        </w:rPr>
        <w:t xml:space="preserve"> </w:t>
      </w:r>
      <w:r w:rsidRPr="001E4FED">
        <w:rPr>
          <w:rFonts w:asciiTheme="minorHAnsi" w:hAnsiTheme="minorHAnsi"/>
        </w:rPr>
        <w:t>the</w:t>
      </w:r>
      <w:r w:rsidRPr="001E4FED">
        <w:rPr>
          <w:rFonts w:asciiTheme="minorHAnsi" w:hAnsiTheme="minorHAnsi"/>
          <w:spacing w:val="3"/>
        </w:rPr>
        <w:t xml:space="preserve"> </w:t>
      </w:r>
      <w:r w:rsidRPr="001E4FED">
        <w:rPr>
          <w:rFonts w:asciiTheme="minorHAnsi" w:hAnsiTheme="minorHAnsi"/>
        </w:rPr>
        <w:t>number of</w:t>
      </w:r>
      <w:r w:rsidRPr="001E4FED">
        <w:rPr>
          <w:rFonts w:asciiTheme="minorHAnsi" w:hAnsiTheme="minorHAnsi"/>
          <w:spacing w:val="-1"/>
        </w:rPr>
        <w:t xml:space="preserve"> </w:t>
      </w:r>
      <w:r w:rsidRPr="001E4FED">
        <w:rPr>
          <w:rFonts w:asciiTheme="minorHAnsi" w:hAnsiTheme="minorHAnsi"/>
        </w:rPr>
        <w:t>people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in your family</w:t>
      </w:r>
      <w:r w:rsidRPr="001E4FED">
        <w:rPr>
          <w:rFonts w:asciiTheme="minorHAnsi" w:hAnsiTheme="minorHAnsi"/>
          <w:spacing w:val="-1"/>
        </w:rPr>
        <w:t xml:space="preserve"> by your total for the year </w:t>
      </w:r>
      <w:r w:rsidRPr="001E4FED">
        <w:rPr>
          <w:rFonts w:asciiTheme="minorHAnsi" w:hAnsiTheme="minorHAnsi"/>
        </w:rPr>
        <w:t>and</w:t>
      </w:r>
      <w:r w:rsidRPr="001E4FED">
        <w:rPr>
          <w:rFonts w:asciiTheme="minorHAnsi" w:hAnsiTheme="minorHAnsi"/>
          <w:spacing w:val="-1"/>
        </w:rPr>
        <w:t xml:space="preserve"> </w:t>
      </w:r>
      <w:r w:rsidRPr="00B367CA">
        <w:rPr>
          <w:rFonts w:asciiTheme="minorHAnsi" w:hAnsiTheme="minorHAnsi"/>
          <w:u w:val="single"/>
        </w:rPr>
        <w:t>compare</w:t>
      </w:r>
      <w:r w:rsidRPr="001E4FED">
        <w:rPr>
          <w:rFonts w:asciiTheme="minorHAnsi" w:hAnsiTheme="minorHAnsi"/>
          <w:spacing w:val="-1"/>
        </w:rPr>
        <w:t xml:space="preserve"> </w:t>
      </w:r>
      <w:r w:rsidRPr="001E4FED">
        <w:rPr>
          <w:rFonts w:asciiTheme="minorHAnsi" w:hAnsiTheme="minorHAnsi"/>
        </w:rPr>
        <w:t>the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total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to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the</w:t>
      </w:r>
      <w:r w:rsidRPr="001E4FED">
        <w:rPr>
          <w:rFonts w:asciiTheme="minorHAnsi" w:hAnsiTheme="minorHAnsi"/>
          <w:spacing w:val="3"/>
        </w:rPr>
        <w:t xml:space="preserve"> </w:t>
      </w:r>
      <w:r w:rsidRPr="001E4FED">
        <w:rPr>
          <w:rFonts w:asciiTheme="minorHAnsi" w:hAnsiTheme="minorHAnsi"/>
        </w:rPr>
        <w:t>value</w:t>
      </w:r>
      <w:r w:rsidRPr="001E4FED">
        <w:rPr>
          <w:rFonts w:asciiTheme="minorHAnsi" w:hAnsiTheme="minorHAnsi"/>
          <w:spacing w:val="-1"/>
        </w:rPr>
        <w:t xml:space="preserve"> </w:t>
      </w:r>
      <w:r w:rsidRPr="001E4FED">
        <w:rPr>
          <w:rFonts w:asciiTheme="minorHAnsi" w:hAnsiTheme="minorHAnsi"/>
        </w:rPr>
        <w:t xml:space="preserve">on </w:t>
      </w:r>
      <w:r>
        <w:rPr>
          <w:rFonts w:asciiTheme="minorHAnsi" w:hAnsiTheme="minorHAnsi"/>
        </w:rPr>
        <w:tab/>
      </w:r>
      <w:r w:rsidRPr="001E4FED">
        <w:rPr>
          <w:rFonts w:asciiTheme="minorHAnsi" w:hAnsiTheme="minorHAnsi"/>
        </w:rPr>
        <w:t>your gas bill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from</w:t>
      </w:r>
      <w:r w:rsidRPr="001E4FED">
        <w:rPr>
          <w:rFonts w:asciiTheme="minorHAnsi" w:hAnsiTheme="minorHAnsi"/>
          <w:spacing w:val="2"/>
        </w:rPr>
        <w:t xml:space="preserve"> </w:t>
      </w:r>
      <w:r w:rsidRPr="001E4FED">
        <w:rPr>
          <w:rFonts w:asciiTheme="minorHAnsi" w:hAnsiTheme="minorHAnsi"/>
        </w:rPr>
        <w:t>Public Service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Gas and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Electric. How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do the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 xml:space="preserve">numbers compare? </w:t>
      </w:r>
      <w:r w:rsidRPr="001E4FED">
        <w:rPr>
          <w:rFonts w:asciiTheme="minorHAnsi" w:hAnsiTheme="minorHAnsi"/>
          <w:spacing w:val="1"/>
        </w:rPr>
        <w:t xml:space="preserve"> </w:t>
      </w:r>
    </w:p>
    <w:p w14:paraId="6C23BE7A" w14:textId="77777777" w:rsidR="007260F6" w:rsidRDefault="007260F6" w:rsidP="007260F6">
      <w:pPr>
        <w:pStyle w:val="BodyText"/>
        <w:tabs>
          <w:tab w:val="left" w:pos="335"/>
        </w:tabs>
        <w:spacing w:line="267" w:lineRule="auto"/>
        <w:ind w:left="0" w:right="1683"/>
        <w:rPr>
          <w:rFonts w:asciiTheme="minorHAnsi" w:hAnsiTheme="minorHAnsi"/>
          <w:spacing w:val="1"/>
        </w:rPr>
      </w:pPr>
    </w:p>
    <w:p w14:paraId="324F4382" w14:textId="77777777" w:rsidR="007260F6" w:rsidRDefault="007260F6" w:rsidP="007260F6">
      <w:pPr>
        <w:pStyle w:val="BodyText"/>
        <w:tabs>
          <w:tab w:val="left" w:pos="335"/>
        </w:tabs>
        <w:spacing w:line="267" w:lineRule="auto"/>
        <w:ind w:left="0" w:right="1683"/>
        <w:rPr>
          <w:rFonts w:asciiTheme="minorHAnsi" w:hAnsiTheme="minorHAnsi"/>
          <w:spacing w:val="1"/>
        </w:rPr>
      </w:pPr>
    </w:p>
    <w:p w14:paraId="25DDAF5D" w14:textId="77777777" w:rsidR="007260F6" w:rsidRDefault="007260F6" w:rsidP="007260F6">
      <w:pPr>
        <w:pStyle w:val="BodyText"/>
        <w:tabs>
          <w:tab w:val="left" w:pos="335"/>
        </w:tabs>
        <w:spacing w:line="267" w:lineRule="auto"/>
        <w:ind w:left="0" w:right="1683"/>
        <w:rPr>
          <w:rFonts w:asciiTheme="minorHAnsi" w:hAnsiTheme="minorHAnsi"/>
          <w:spacing w:val="1"/>
        </w:rPr>
      </w:pPr>
    </w:p>
    <w:p w14:paraId="639A4064" w14:textId="449D5428" w:rsidR="00E130C9" w:rsidRDefault="007260F6" w:rsidP="007260F6">
      <w:pPr>
        <w:pStyle w:val="BodyText"/>
        <w:tabs>
          <w:tab w:val="left" w:pos="335"/>
        </w:tabs>
        <w:spacing w:line="267" w:lineRule="auto"/>
        <w:ind w:left="0" w:right="1683" w:hanging="360"/>
        <w:rPr>
          <w:rFonts w:asciiTheme="minorHAnsi" w:hAnsiTheme="minorHAnsi"/>
        </w:rPr>
      </w:pPr>
      <w:r>
        <w:rPr>
          <w:rFonts w:asciiTheme="minorHAnsi" w:hAnsiTheme="minorHAnsi"/>
          <w:spacing w:val="1"/>
        </w:rPr>
        <w:t xml:space="preserve">3.  </w:t>
      </w:r>
      <w:r w:rsidR="00E130C9" w:rsidRPr="001E4FED">
        <w:rPr>
          <w:rFonts w:asciiTheme="minorHAnsi" w:hAnsiTheme="minorHAnsi"/>
        </w:rPr>
        <w:t xml:space="preserve"> What</w:t>
      </w:r>
      <w:r w:rsidR="00E130C9" w:rsidRPr="001E4FED">
        <w:rPr>
          <w:rFonts w:asciiTheme="minorHAnsi" w:hAnsiTheme="minorHAnsi"/>
          <w:spacing w:val="1"/>
        </w:rPr>
        <w:t xml:space="preserve"> </w:t>
      </w:r>
      <w:r w:rsidR="00E130C9" w:rsidRPr="001E4FED">
        <w:rPr>
          <w:rFonts w:asciiTheme="minorHAnsi" w:hAnsiTheme="minorHAnsi"/>
        </w:rPr>
        <w:t>is the</w:t>
      </w:r>
      <w:r w:rsidR="00E130C9" w:rsidRPr="001E4FED">
        <w:rPr>
          <w:rFonts w:asciiTheme="minorHAnsi" w:hAnsiTheme="minorHAnsi"/>
          <w:spacing w:val="1"/>
        </w:rPr>
        <w:t xml:space="preserve"> </w:t>
      </w:r>
      <w:r w:rsidR="00E130C9" w:rsidRPr="001E4FED">
        <w:rPr>
          <w:rFonts w:asciiTheme="minorHAnsi" w:hAnsiTheme="minorHAnsi"/>
        </w:rPr>
        <w:t>percent</w:t>
      </w:r>
      <w:r w:rsidR="00E130C9" w:rsidRPr="001E4FED">
        <w:rPr>
          <w:rFonts w:asciiTheme="minorHAnsi" w:hAnsiTheme="minorHAnsi"/>
          <w:spacing w:val="1"/>
        </w:rPr>
        <w:t xml:space="preserve"> </w:t>
      </w:r>
      <w:r w:rsidR="00E130C9" w:rsidRPr="001E4FED">
        <w:rPr>
          <w:rFonts w:asciiTheme="minorHAnsi" w:hAnsiTheme="minorHAnsi"/>
        </w:rPr>
        <w:t>difference?</w:t>
      </w:r>
    </w:p>
    <w:p w14:paraId="2FA53052" w14:textId="77777777" w:rsidR="00E130C9" w:rsidRDefault="00E130C9" w:rsidP="00E130C9">
      <w:pPr>
        <w:pStyle w:val="BodyText"/>
        <w:tabs>
          <w:tab w:val="left" w:pos="335"/>
        </w:tabs>
        <w:spacing w:line="267" w:lineRule="auto"/>
        <w:ind w:right="1683"/>
        <w:rPr>
          <w:rFonts w:asciiTheme="minorHAnsi" w:hAnsiTheme="minorHAnsi"/>
        </w:rPr>
      </w:pPr>
      <w:r w:rsidRPr="001E4FED">
        <w:rPr>
          <w:rFonts w:asciiTheme="minorHAnsi" w:hAnsiTheme="minorHAnsi"/>
        </w:rPr>
        <w:t xml:space="preserve"> </w:t>
      </w:r>
    </w:p>
    <w:p w14:paraId="5D130996" w14:textId="77777777" w:rsidR="00950D8F" w:rsidRDefault="00950D8F" w:rsidP="000B35E0">
      <w:pPr>
        <w:pStyle w:val="BodyText"/>
        <w:spacing w:line="267" w:lineRule="auto"/>
        <w:ind w:right="1506"/>
        <w:rPr>
          <w:b/>
        </w:rPr>
      </w:pPr>
    </w:p>
    <w:p w14:paraId="18FE0683" w14:textId="736ADB8D" w:rsidR="007260F6" w:rsidRDefault="007260F6" w:rsidP="007260F6">
      <w:pPr>
        <w:pStyle w:val="BodyText"/>
        <w:tabs>
          <w:tab w:val="left" w:pos="335"/>
        </w:tabs>
        <w:spacing w:line="267" w:lineRule="auto"/>
        <w:ind w:right="1683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Pr="001E4FED">
        <w:rPr>
          <w:rFonts w:asciiTheme="minorHAnsi" w:hAnsiTheme="minorHAnsi"/>
        </w:rPr>
        <w:t>Why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do you</w:t>
      </w:r>
      <w:r w:rsidRPr="001E4FED">
        <w:rPr>
          <w:rFonts w:asciiTheme="minorHAnsi" w:hAnsiTheme="minorHAnsi"/>
          <w:spacing w:val="-1"/>
        </w:rPr>
        <w:t xml:space="preserve"> </w:t>
      </w:r>
      <w:r w:rsidRPr="001E4FED">
        <w:rPr>
          <w:rFonts w:asciiTheme="minorHAnsi" w:hAnsiTheme="minorHAnsi"/>
        </w:rPr>
        <w:t>think there</w:t>
      </w:r>
      <w:r w:rsidRPr="001E4FED">
        <w:rPr>
          <w:rFonts w:asciiTheme="minorHAnsi" w:hAnsiTheme="minorHAnsi"/>
          <w:spacing w:val="3"/>
        </w:rPr>
        <w:t xml:space="preserve"> </w:t>
      </w:r>
      <w:r w:rsidRPr="001E4FED">
        <w:rPr>
          <w:rFonts w:asciiTheme="minorHAnsi" w:hAnsiTheme="minorHAnsi"/>
        </w:rPr>
        <w:t xml:space="preserve">is a difference? </w:t>
      </w:r>
    </w:p>
    <w:p w14:paraId="644C9DAA" w14:textId="77777777" w:rsidR="007260F6" w:rsidRDefault="007260F6" w:rsidP="007260F6">
      <w:pPr>
        <w:pStyle w:val="BodyText"/>
        <w:tabs>
          <w:tab w:val="left" w:pos="335"/>
        </w:tabs>
        <w:spacing w:line="267" w:lineRule="auto"/>
        <w:ind w:right="1683"/>
        <w:rPr>
          <w:rFonts w:asciiTheme="minorHAnsi" w:hAnsiTheme="minorHAnsi"/>
        </w:rPr>
      </w:pPr>
    </w:p>
    <w:p w14:paraId="6A4966EF" w14:textId="77777777" w:rsidR="007260F6" w:rsidRDefault="007260F6" w:rsidP="007260F6">
      <w:pPr>
        <w:pStyle w:val="BodyText"/>
        <w:tabs>
          <w:tab w:val="left" w:pos="335"/>
        </w:tabs>
        <w:spacing w:line="267" w:lineRule="auto"/>
        <w:ind w:right="1683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 w:rsidRPr="001E4FED">
        <w:rPr>
          <w:rFonts w:asciiTheme="minorHAnsi" w:hAnsiTheme="minorHAnsi"/>
        </w:rPr>
        <w:t>How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could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we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have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redesigned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the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exercise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to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account</w:t>
      </w:r>
      <w:r w:rsidRPr="001E4FED">
        <w:rPr>
          <w:rFonts w:asciiTheme="minorHAnsi" w:hAnsiTheme="minorHAnsi"/>
          <w:spacing w:val="1"/>
        </w:rPr>
        <w:t xml:space="preserve"> </w:t>
      </w:r>
      <w:r w:rsidRPr="001E4FED">
        <w:rPr>
          <w:rFonts w:asciiTheme="minorHAnsi" w:hAnsiTheme="minorHAnsi"/>
        </w:rPr>
        <w:t>for the</w:t>
      </w:r>
      <w:r w:rsidRPr="001E4FED">
        <w:rPr>
          <w:rFonts w:asciiTheme="minorHAnsi" w:hAnsiTheme="minorHAnsi"/>
          <w:spacing w:val="3"/>
        </w:rPr>
        <w:t xml:space="preserve"> </w:t>
      </w:r>
      <w:r w:rsidRPr="001E4FED">
        <w:rPr>
          <w:rFonts w:asciiTheme="minorHAnsi" w:hAnsiTheme="minorHAnsi"/>
        </w:rPr>
        <w:t>error?</w:t>
      </w:r>
    </w:p>
    <w:p w14:paraId="1CFED969" w14:textId="77777777" w:rsidR="007260F6" w:rsidRDefault="007260F6" w:rsidP="007260F6">
      <w:pPr>
        <w:pStyle w:val="BodyText"/>
        <w:tabs>
          <w:tab w:val="left" w:pos="335"/>
        </w:tabs>
        <w:spacing w:line="267" w:lineRule="auto"/>
        <w:ind w:right="1683"/>
        <w:rPr>
          <w:rFonts w:asciiTheme="minorHAnsi" w:hAnsiTheme="minorHAnsi"/>
        </w:rPr>
      </w:pPr>
    </w:p>
    <w:p w14:paraId="77E74AE9" w14:textId="77777777" w:rsidR="007260F6" w:rsidRPr="001E4FED" w:rsidRDefault="007260F6" w:rsidP="007260F6">
      <w:pPr>
        <w:pStyle w:val="BodyText"/>
        <w:tabs>
          <w:tab w:val="left" w:pos="335"/>
        </w:tabs>
        <w:spacing w:line="267" w:lineRule="auto"/>
        <w:ind w:right="1683"/>
        <w:rPr>
          <w:rFonts w:asciiTheme="minorHAnsi" w:hAnsiTheme="minorHAnsi"/>
        </w:rPr>
      </w:pPr>
    </w:p>
    <w:p w14:paraId="7F31CE91" w14:textId="77777777" w:rsidR="007260F6" w:rsidRPr="001E4FED" w:rsidRDefault="007260F6" w:rsidP="007260F6">
      <w:pPr>
        <w:spacing w:line="200" w:lineRule="exact"/>
        <w:rPr>
          <w:sz w:val="20"/>
          <w:szCs w:val="20"/>
        </w:rPr>
      </w:pPr>
    </w:p>
    <w:p w14:paraId="567401EE" w14:textId="77777777" w:rsidR="007260F6" w:rsidRDefault="007260F6" w:rsidP="007260F6">
      <w:pPr>
        <w:pStyle w:val="BodyText"/>
        <w:tabs>
          <w:tab w:val="left" w:pos="337"/>
        </w:tabs>
        <w:spacing w:line="267" w:lineRule="auto"/>
        <w:ind w:right="2031" w:hanging="462"/>
        <w:rPr>
          <w:rFonts w:asciiTheme="minorHAnsi" w:hAnsiTheme="minorHAnsi"/>
        </w:rPr>
      </w:pPr>
    </w:p>
    <w:p w14:paraId="3B7AFE4C" w14:textId="77777777" w:rsidR="007260F6" w:rsidRDefault="007260F6" w:rsidP="007260F6">
      <w:pPr>
        <w:pStyle w:val="BodyText"/>
        <w:tabs>
          <w:tab w:val="left" w:pos="337"/>
        </w:tabs>
        <w:spacing w:line="267" w:lineRule="auto"/>
        <w:ind w:right="2031" w:hanging="462"/>
        <w:rPr>
          <w:rFonts w:asciiTheme="minorHAnsi" w:hAnsiTheme="minorHAnsi"/>
        </w:rPr>
      </w:pPr>
    </w:p>
    <w:p w14:paraId="787A8698" w14:textId="77777777" w:rsidR="007260F6" w:rsidRDefault="007260F6" w:rsidP="007260F6">
      <w:pPr>
        <w:pStyle w:val="BodyText"/>
        <w:tabs>
          <w:tab w:val="left" w:pos="337"/>
        </w:tabs>
        <w:spacing w:line="267" w:lineRule="auto"/>
        <w:ind w:right="2031" w:hanging="462"/>
        <w:rPr>
          <w:rFonts w:asciiTheme="minorHAnsi" w:hAnsiTheme="minorHAnsi"/>
        </w:rPr>
      </w:pPr>
    </w:p>
    <w:p w14:paraId="0F8A5F05" w14:textId="77777777" w:rsidR="007260F6" w:rsidRDefault="007260F6" w:rsidP="007260F6">
      <w:pPr>
        <w:pStyle w:val="BodyText"/>
        <w:tabs>
          <w:tab w:val="left" w:pos="337"/>
        </w:tabs>
        <w:spacing w:line="267" w:lineRule="auto"/>
        <w:ind w:right="2031" w:hanging="462"/>
        <w:rPr>
          <w:rFonts w:asciiTheme="minorHAnsi" w:hAnsiTheme="minorHAnsi"/>
        </w:rPr>
      </w:pPr>
    </w:p>
    <w:p w14:paraId="6CDB866B" w14:textId="77777777" w:rsidR="007260F6" w:rsidRDefault="007260F6" w:rsidP="007260F6">
      <w:pPr>
        <w:pStyle w:val="BodyText"/>
        <w:tabs>
          <w:tab w:val="left" w:pos="337"/>
        </w:tabs>
        <w:spacing w:line="267" w:lineRule="auto"/>
        <w:ind w:right="2031" w:hanging="462"/>
        <w:rPr>
          <w:rFonts w:asciiTheme="minorHAnsi" w:hAnsiTheme="minorHAnsi"/>
        </w:rPr>
      </w:pPr>
      <w:r>
        <w:rPr>
          <w:rFonts w:asciiTheme="minorHAnsi" w:hAnsiTheme="minorHAnsi"/>
        </w:rPr>
        <w:t xml:space="preserve">4.  </w:t>
      </w:r>
      <w:r w:rsidRPr="00B367CA">
        <w:rPr>
          <w:rFonts w:asciiTheme="minorHAnsi" w:hAnsiTheme="minorHAnsi"/>
        </w:rPr>
        <w:t xml:space="preserve">What can you and your family do to cut your energy use by at least </w:t>
      </w:r>
      <w:r>
        <w:rPr>
          <w:rFonts w:asciiTheme="minorHAnsi" w:hAnsiTheme="minorHAnsi"/>
        </w:rPr>
        <w:t xml:space="preserve">20%? </w:t>
      </w:r>
    </w:p>
    <w:p w14:paraId="34CE8FAE" w14:textId="3CC0A17F" w:rsidR="007260F6" w:rsidRDefault="007260F6" w:rsidP="007260F6">
      <w:pPr>
        <w:pStyle w:val="BodyText"/>
        <w:tabs>
          <w:tab w:val="left" w:pos="337"/>
        </w:tabs>
        <w:spacing w:line="267" w:lineRule="auto"/>
        <w:ind w:right="2031"/>
        <w:rPr>
          <w:rFonts w:asciiTheme="minorHAnsi" w:hAnsiTheme="minorHAnsi"/>
        </w:rPr>
      </w:pPr>
      <w:r>
        <w:rPr>
          <w:rFonts w:asciiTheme="minorHAnsi" w:hAnsiTheme="minorHAnsi"/>
        </w:rPr>
        <w:t>Make at least 3 reasonable su</w:t>
      </w:r>
      <w:r w:rsidRPr="00B367CA">
        <w:rPr>
          <w:rFonts w:asciiTheme="minorHAnsi" w:hAnsiTheme="minorHAnsi"/>
        </w:rPr>
        <w:t>ggestions.</w:t>
      </w:r>
    </w:p>
    <w:p w14:paraId="01627D3B" w14:textId="7AC395FE" w:rsidR="007260F6" w:rsidRDefault="007260F6" w:rsidP="007260F6">
      <w:pPr>
        <w:pStyle w:val="BodyText"/>
        <w:tabs>
          <w:tab w:val="left" w:pos="337"/>
        </w:tabs>
        <w:spacing w:line="267" w:lineRule="auto"/>
        <w:ind w:right="2031"/>
        <w:rPr>
          <w:rFonts w:asciiTheme="minorHAnsi" w:hAnsiTheme="minorHAnsi"/>
        </w:rPr>
      </w:pPr>
      <w:r>
        <w:rPr>
          <w:rFonts w:asciiTheme="minorHAnsi" w:hAnsiTheme="minorHAnsi"/>
        </w:rPr>
        <w:tab/>
        <w:t>1.</w:t>
      </w:r>
    </w:p>
    <w:p w14:paraId="6B4E4892" w14:textId="77777777" w:rsidR="007260F6" w:rsidRDefault="007260F6" w:rsidP="007260F6">
      <w:pPr>
        <w:pStyle w:val="BodyText"/>
        <w:tabs>
          <w:tab w:val="left" w:pos="337"/>
        </w:tabs>
        <w:spacing w:line="267" w:lineRule="auto"/>
        <w:ind w:left="0" w:right="2031"/>
        <w:rPr>
          <w:rFonts w:asciiTheme="minorHAnsi" w:hAnsiTheme="minorHAnsi"/>
        </w:rPr>
      </w:pPr>
    </w:p>
    <w:p w14:paraId="01EB061C" w14:textId="62B03BEE" w:rsidR="007260F6" w:rsidRDefault="007260F6" w:rsidP="007260F6">
      <w:pPr>
        <w:pStyle w:val="BodyText"/>
        <w:tabs>
          <w:tab w:val="left" w:pos="337"/>
        </w:tabs>
        <w:spacing w:line="267" w:lineRule="auto"/>
        <w:ind w:left="0" w:right="2031"/>
        <w:rPr>
          <w:rFonts w:asciiTheme="minorHAnsi" w:hAnsiTheme="minorHAnsi"/>
        </w:rPr>
      </w:pPr>
      <w:r>
        <w:rPr>
          <w:rFonts w:asciiTheme="minorHAnsi" w:hAnsiTheme="minorHAnsi"/>
        </w:rPr>
        <w:tab/>
        <w:t>2.</w:t>
      </w:r>
    </w:p>
    <w:p w14:paraId="77E547F1" w14:textId="77777777" w:rsidR="007260F6" w:rsidRDefault="007260F6" w:rsidP="007260F6">
      <w:pPr>
        <w:pStyle w:val="BodyText"/>
        <w:tabs>
          <w:tab w:val="left" w:pos="337"/>
        </w:tabs>
        <w:spacing w:line="267" w:lineRule="auto"/>
        <w:ind w:right="2031"/>
        <w:rPr>
          <w:rFonts w:asciiTheme="minorHAnsi" w:hAnsiTheme="minorHAnsi"/>
        </w:rPr>
      </w:pPr>
    </w:p>
    <w:p w14:paraId="3205F125" w14:textId="1DF7F3D4" w:rsidR="007260F6" w:rsidRPr="00B367CA" w:rsidRDefault="007260F6" w:rsidP="007260F6">
      <w:pPr>
        <w:pStyle w:val="BodyText"/>
        <w:tabs>
          <w:tab w:val="left" w:pos="337"/>
        </w:tabs>
        <w:spacing w:line="267" w:lineRule="auto"/>
        <w:ind w:right="2031"/>
        <w:rPr>
          <w:rFonts w:asciiTheme="minorHAnsi" w:hAnsiTheme="minorHAnsi"/>
        </w:rPr>
        <w:sectPr w:rsidR="007260F6" w:rsidRPr="00B367CA" w:rsidSect="004B3469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  <w:r>
        <w:rPr>
          <w:rFonts w:asciiTheme="minorHAnsi" w:hAnsiTheme="minorHAnsi"/>
        </w:rPr>
        <w:tab/>
        <w:t>3.</w:t>
      </w:r>
    </w:p>
    <w:p w14:paraId="0512342E" w14:textId="77777777" w:rsidR="00950D8F" w:rsidRDefault="00950D8F" w:rsidP="000B35E0">
      <w:pPr>
        <w:pStyle w:val="BodyText"/>
        <w:spacing w:line="267" w:lineRule="auto"/>
        <w:ind w:right="1506"/>
        <w:rPr>
          <w:b/>
        </w:rPr>
      </w:pPr>
    </w:p>
    <w:p w14:paraId="5FC3C2F5" w14:textId="56E40F7A" w:rsidR="004B3469" w:rsidRDefault="00E130C9" w:rsidP="007260F6">
      <w:pPr>
        <w:pStyle w:val="BodyText"/>
        <w:spacing w:line="267" w:lineRule="auto"/>
        <w:ind w:right="1506" w:hanging="462"/>
        <w:rPr>
          <w:b/>
        </w:rPr>
      </w:pPr>
      <w:r>
        <w:rPr>
          <w:b/>
        </w:rPr>
        <w:t>C</w:t>
      </w:r>
      <w:r w:rsidR="004B3469" w:rsidRPr="004B3469">
        <w:rPr>
          <w:b/>
        </w:rPr>
        <w:t>omplete the Table Below:</w:t>
      </w:r>
    </w:p>
    <w:p w14:paraId="408CC5EC" w14:textId="77777777" w:rsidR="001E4FED" w:rsidRPr="004B3469" w:rsidRDefault="001E4FED" w:rsidP="000B35E0">
      <w:pPr>
        <w:pStyle w:val="BodyText"/>
        <w:spacing w:line="267" w:lineRule="auto"/>
        <w:ind w:right="1506"/>
        <w:rPr>
          <w:b/>
        </w:rPr>
      </w:pPr>
    </w:p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160"/>
        <w:gridCol w:w="895"/>
        <w:gridCol w:w="1169"/>
        <w:gridCol w:w="1529"/>
        <w:gridCol w:w="1349"/>
        <w:gridCol w:w="2434"/>
        <w:gridCol w:w="1439"/>
      </w:tblGrid>
      <w:tr w:rsidR="00B35ADD" w14:paraId="470CC2FB" w14:textId="32842961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1A4EC21E" w14:textId="3435C028" w:rsidR="00B35ADD" w:rsidRPr="00D0607C" w:rsidRDefault="00B35ADD" w:rsidP="00950D8F">
            <w:pPr>
              <w:pStyle w:val="Heading2"/>
              <w:jc w:val="center"/>
              <w:rPr>
                <w:b/>
                <w:sz w:val="20"/>
                <w:szCs w:val="20"/>
              </w:rPr>
            </w:pPr>
            <w:r w:rsidRPr="00D0607C">
              <w:rPr>
                <w:b/>
                <w:sz w:val="20"/>
                <w:szCs w:val="20"/>
              </w:rPr>
              <w:t>Appliance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5A79C998" w14:textId="6E996066" w:rsidR="00B35ADD" w:rsidRPr="00D0607C" w:rsidRDefault="00B35ADD" w:rsidP="00950D8F">
            <w:pPr>
              <w:pStyle w:val="Heading2"/>
              <w:jc w:val="center"/>
              <w:rPr>
                <w:b/>
                <w:sz w:val="20"/>
                <w:szCs w:val="20"/>
              </w:rPr>
            </w:pPr>
            <w:r w:rsidRPr="00D0607C">
              <w:rPr>
                <w:b/>
                <w:sz w:val="20"/>
                <w:szCs w:val="20"/>
              </w:rPr>
              <w:t>Watts</w:t>
            </w:r>
          </w:p>
        </w:tc>
        <w:tc>
          <w:tcPr>
            <w:tcW w:w="1169" w:type="dxa"/>
          </w:tcPr>
          <w:p w14:paraId="4781A28A" w14:textId="759A0299" w:rsidR="00B35ADD" w:rsidRPr="00D0607C" w:rsidRDefault="00B35ADD" w:rsidP="001E4FED">
            <w:pPr>
              <w:pStyle w:val="Heading2"/>
              <w:rPr>
                <w:b/>
                <w:sz w:val="20"/>
                <w:szCs w:val="20"/>
              </w:rPr>
            </w:pPr>
            <w:r w:rsidRPr="00D0607C">
              <w:rPr>
                <w:b/>
                <w:sz w:val="20"/>
                <w:szCs w:val="20"/>
              </w:rPr>
              <w:t>Hours</w:t>
            </w:r>
            <w:r>
              <w:rPr>
                <w:b/>
                <w:sz w:val="20"/>
                <w:szCs w:val="20"/>
              </w:rPr>
              <w:t xml:space="preserve"> a day</w:t>
            </w:r>
          </w:p>
        </w:tc>
        <w:tc>
          <w:tcPr>
            <w:tcW w:w="1529" w:type="dxa"/>
          </w:tcPr>
          <w:p w14:paraId="3062A6F6" w14:textId="77777777" w:rsidR="00B35ADD" w:rsidRDefault="00B35ADD" w:rsidP="001E4FED">
            <w:pPr>
              <w:pStyle w:val="Heading2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ys per week</w:t>
            </w:r>
          </w:p>
          <w:p w14:paraId="4838D438" w14:textId="53ABFD1D" w:rsidR="00B35ADD" w:rsidRPr="00B35ADD" w:rsidRDefault="00B35ADD" w:rsidP="00B35ADD">
            <w:r>
              <w:t>(hours x 7)</w:t>
            </w: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081A21E6" w14:textId="77777777" w:rsidR="00B35ADD" w:rsidRDefault="00B35ADD" w:rsidP="001E4FED">
            <w:pPr>
              <w:pStyle w:val="Heading2"/>
              <w:rPr>
                <w:b/>
                <w:sz w:val="20"/>
                <w:szCs w:val="20"/>
              </w:rPr>
            </w:pPr>
            <w:r w:rsidRPr="00D0607C">
              <w:rPr>
                <w:b/>
                <w:sz w:val="20"/>
                <w:szCs w:val="20"/>
              </w:rPr>
              <w:t>Days used per year</w:t>
            </w:r>
          </w:p>
          <w:p w14:paraId="6D93184B" w14:textId="79811435" w:rsidR="00B35ADD" w:rsidRDefault="00B35ADD" w:rsidP="00B35ADD">
            <w:r>
              <w:t>(____x 52)</w:t>
            </w:r>
          </w:p>
          <w:p w14:paraId="0D37BE1D" w14:textId="39D1FF38" w:rsidR="00B35ADD" w:rsidRPr="00B35ADD" w:rsidRDefault="00B35ADD" w:rsidP="00B35ADD"/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67F12FE9" w14:textId="10AEADDC" w:rsidR="00B35ADD" w:rsidRDefault="00B35ADD" w:rsidP="001E4FED">
            <w:pPr>
              <w:pStyle w:val="Heading2"/>
              <w:rPr>
                <w:b/>
                <w:sz w:val="20"/>
                <w:szCs w:val="20"/>
              </w:rPr>
            </w:pPr>
            <w:r w:rsidRPr="00D0607C">
              <w:rPr>
                <w:b/>
                <w:sz w:val="20"/>
                <w:szCs w:val="20"/>
              </w:rPr>
              <w:t>Kilowatt Hour (kWh) Consumption</w:t>
            </w:r>
            <w:r w:rsidR="0045562C">
              <w:rPr>
                <w:b/>
                <w:sz w:val="20"/>
                <w:szCs w:val="20"/>
              </w:rPr>
              <w:t xml:space="preserve"> per year</w:t>
            </w:r>
          </w:p>
          <w:p w14:paraId="2E85159C" w14:textId="59E87072" w:rsidR="00B35ADD" w:rsidRPr="00B35ADD" w:rsidRDefault="00950D8F" w:rsidP="00950D8F">
            <w:r>
              <w:t>=</w:t>
            </w:r>
            <w:r w:rsidR="00CC15FC">
              <w:t xml:space="preserve"> </w:t>
            </w:r>
            <w:r w:rsidR="009E62A1">
              <w:t>(</w:t>
            </w:r>
            <w:r w:rsidR="00657C92">
              <w:t>watts</w:t>
            </w:r>
            <w:r w:rsidR="009E62A1">
              <w:t xml:space="preserve"> </w:t>
            </w:r>
            <w:r w:rsidR="00657C92">
              <w:t>x</w:t>
            </w:r>
            <w:r w:rsidR="009E62A1">
              <w:t xml:space="preserve"> </w:t>
            </w:r>
            <w:proofErr w:type="spellStart"/>
            <w:r w:rsidR="009E62A1">
              <w:t>hrs</w:t>
            </w:r>
            <w:proofErr w:type="spellEnd"/>
            <w:r w:rsidR="009E62A1">
              <w:t xml:space="preserve"> x</w:t>
            </w:r>
            <w:r w:rsidR="00CC15FC">
              <w:t xml:space="preserve"> </w:t>
            </w:r>
            <w:r w:rsidR="00DC737A">
              <w:t>days</w:t>
            </w:r>
            <w:r w:rsidR="00673D72">
              <w:t>)/1000)</w:t>
            </w:r>
            <w:r w:rsidR="00CC15FC">
              <w:t xml:space="preserve"> </w:t>
            </w:r>
            <w:bookmarkStart w:id="0" w:name="_GoBack"/>
            <w:bookmarkEnd w:id="0"/>
            <w:r w:rsidR="00CC15FC">
              <w:t xml:space="preserve">                            </w:t>
            </w:r>
          </w:p>
        </w:tc>
        <w:tc>
          <w:tcPr>
            <w:tcW w:w="1439" w:type="dxa"/>
          </w:tcPr>
          <w:p w14:paraId="489AD501" w14:textId="77777777" w:rsidR="00B35ADD" w:rsidRDefault="00B35ADD" w:rsidP="001E4FED">
            <w:pPr>
              <w:pStyle w:val="Heading2"/>
              <w:rPr>
                <w:b/>
                <w:sz w:val="20"/>
                <w:szCs w:val="20"/>
              </w:rPr>
            </w:pPr>
            <w:r w:rsidRPr="00D0607C">
              <w:rPr>
                <w:b/>
                <w:sz w:val="20"/>
                <w:szCs w:val="20"/>
              </w:rPr>
              <w:t>Cost</w:t>
            </w:r>
            <w:r w:rsidR="00CC15FC">
              <w:rPr>
                <w:b/>
                <w:sz w:val="20"/>
                <w:szCs w:val="20"/>
              </w:rPr>
              <w:t xml:space="preserve"> per year</w:t>
            </w:r>
          </w:p>
          <w:p w14:paraId="1FECA37B" w14:textId="67B1622C" w:rsidR="00CC15FC" w:rsidRPr="00CC15FC" w:rsidRDefault="00CC15FC" w:rsidP="00CC15FC">
            <w:r>
              <w:t>(kWh x .089)</w:t>
            </w:r>
          </w:p>
          <w:p w14:paraId="13343A38" w14:textId="1DB3B942" w:rsidR="00CC15FC" w:rsidRPr="00CC15FC" w:rsidRDefault="00CC15FC" w:rsidP="00CC15FC"/>
        </w:tc>
      </w:tr>
      <w:tr w:rsidR="00B35ADD" w14:paraId="04F08A64" w14:textId="55AA30DD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4FA0F764" w14:textId="168E2AA1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A</w:t>
            </w:r>
            <w:r w:rsidR="00532039">
              <w:rPr>
                <w:sz w:val="22"/>
                <w:szCs w:val="22"/>
              </w:rPr>
              <w:t>/</w:t>
            </w:r>
            <w:r w:rsidRPr="00D0607C">
              <w:rPr>
                <w:sz w:val="22"/>
                <w:szCs w:val="22"/>
              </w:rPr>
              <w:t>C</w:t>
            </w:r>
            <w:r w:rsidR="00532039">
              <w:rPr>
                <w:sz w:val="22"/>
                <w:szCs w:val="22"/>
              </w:rPr>
              <w:t xml:space="preserve"> -  window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6D3F99DB" w14:textId="7E3BA9E6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1360</w:t>
            </w:r>
          </w:p>
        </w:tc>
        <w:tc>
          <w:tcPr>
            <w:tcW w:w="1169" w:type="dxa"/>
          </w:tcPr>
          <w:p w14:paraId="27D4FEBE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70387EB0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3BFE614B" w14:textId="4732501F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28E7421B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7D2162CD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532039" w14:paraId="10FC614D" w14:textId="77777777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0BEA2CC1" w14:textId="67063090" w:rsidR="00532039" w:rsidRPr="00D0607C" w:rsidRDefault="00532039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/C - central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31C3ACD3" w14:textId="7381E87D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500</w:t>
            </w:r>
          </w:p>
        </w:tc>
        <w:tc>
          <w:tcPr>
            <w:tcW w:w="1169" w:type="dxa"/>
          </w:tcPr>
          <w:p w14:paraId="3AC9E3C8" w14:textId="77777777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6E345448" w14:textId="77777777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68924C2F" w14:textId="77777777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4F8194FE" w14:textId="77777777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393DC005" w14:textId="77777777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41977A82" w14:textId="04D84E7C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1AF9DF5E" w14:textId="4B7D7A17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Clothes washe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7EFAE619" w14:textId="51F1E3E0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512</w:t>
            </w:r>
          </w:p>
        </w:tc>
        <w:tc>
          <w:tcPr>
            <w:tcW w:w="1169" w:type="dxa"/>
          </w:tcPr>
          <w:p w14:paraId="21329E13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240C844F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7A5A3BD3" w14:textId="42612671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72B5F979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79478FD5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6B19D76C" w14:textId="4965E5B3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6B43AB7C" w14:textId="27C19A00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Clothes drye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1E16A138" w14:textId="47BFE403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5000</w:t>
            </w:r>
          </w:p>
        </w:tc>
        <w:tc>
          <w:tcPr>
            <w:tcW w:w="1169" w:type="dxa"/>
          </w:tcPr>
          <w:p w14:paraId="11FB4D3F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2302C502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6533ADD8" w14:textId="0F3C9A93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0AA122C5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6529DFAA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4C964D85" w14:textId="12765C38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596A4963" w14:textId="493DBD14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Refrigerato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5D8E3E3E" w14:textId="279B268D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795</w:t>
            </w:r>
          </w:p>
        </w:tc>
        <w:tc>
          <w:tcPr>
            <w:tcW w:w="1169" w:type="dxa"/>
          </w:tcPr>
          <w:p w14:paraId="568C149A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62009753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34F6C437" w14:textId="3C4C9BC5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79D236D6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61BC938D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15D5CC6A" w14:textId="1A7585CE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3D28CDAB" w14:textId="608B8241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Coffee make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6166F79B" w14:textId="0622B270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1100</w:t>
            </w:r>
          </w:p>
        </w:tc>
        <w:tc>
          <w:tcPr>
            <w:tcW w:w="1169" w:type="dxa"/>
          </w:tcPr>
          <w:p w14:paraId="1634488F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4400DE35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4635D105" w14:textId="4BBA4549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19A0933F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299AF3CC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532039" w14:paraId="15F5F9F7" w14:textId="77777777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3CCB430D" w14:textId="188343E3" w:rsidR="00532039" w:rsidRPr="00D0607C" w:rsidRDefault="00532039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ven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5CD82F53" w14:textId="7ED0160E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00</w:t>
            </w:r>
          </w:p>
        </w:tc>
        <w:tc>
          <w:tcPr>
            <w:tcW w:w="1169" w:type="dxa"/>
          </w:tcPr>
          <w:p w14:paraId="6C9C68AE" w14:textId="77777777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4768B9C5" w14:textId="77777777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17AB9D66" w14:textId="77777777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2DC21BEF" w14:textId="77777777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0AB67D6A" w14:textId="77777777" w:rsidR="00532039" w:rsidRPr="001E4FED" w:rsidRDefault="00532039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22FC021E" w14:textId="3887A949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460FBEF2" w14:textId="6310D738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Microwave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651D2BD8" w14:textId="7C24238A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750</w:t>
            </w:r>
          </w:p>
        </w:tc>
        <w:tc>
          <w:tcPr>
            <w:tcW w:w="1169" w:type="dxa"/>
          </w:tcPr>
          <w:p w14:paraId="47AEEB7E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308B6BF4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2B27E6D2" w14:textId="7059652D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34CEC89A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477616A2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022EF792" w14:textId="184F18C6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38EA04A7" w14:textId="181D76DB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Toaste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04C146A6" w14:textId="11744F76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1100</w:t>
            </w:r>
          </w:p>
        </w:tc>
        <w:tc>
          <w:tcPr>
            <w:tcW w:w="1169" w:type="dxa"/>
          </w:tcPr>
          <w:p w14:paraId="6E3CB3F1" w14:textId="4814B2B9" w:rsidR="00B35ADD" w:rsidRPr="001E4FED" w:rsidRDefault="000515FD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.20</w:t>
            </w:r>
          </w:p>
        </w:tc>
        <w:tc>
          <w:tcPr>
            <w:tcW w:w="1529" w:type="dxa"/>
          </w:tcPr>
          <w:p w14:paraId="32AC40B3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05C008D4" w14:textId="6FB94C2D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331F5B2C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2D762831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0EBF3646" w14:textId="28F0A57C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5EDC4FAA" w14:textId="3D657E89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Compute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44E90C5E" w14:textId="36190BC1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60</w:t>
            </w:r>
          </w:p>
        </w:tc>
        <w:tc>
          <w:tcPr>
            <w:tcW w:w="1169" w:type="dxa"/>
          </w:tcPr>
          <w:p w14:paraId="31978C6E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1155CA0C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3B8C5A4D" w14:textId="153AF1AA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127101E2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33095D0A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665A3603" w14:textId="09431E0E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5891D2BA" w14:textId="05592D32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Radio/Stereo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6D4E055B" w14:textId="79E4B331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70</w:t>
            </w:r>
          </w:p>
        </w:tc>
        <w:tc>
          <w:tcPr>
            <w:tcW w:w="1169" w:type="dxa"/>
          </w:tcPr>
          <w:p w14:paraId="13D34DC8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3F6F58EA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65306174" w14:textId="2334E62F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0C17807A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6EE4B542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17DA68B7" w14:textId="570A8B54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2DD704DB" w14:textId="0C35C1D1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Television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2CE21163" w14:textId="55BB54F6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90</w:t>
            </w:r>
          </w:p>
        </w:tc>
        <w:tc>
          <w:tcPr>
            <w:tcW w:w="1169" w:type="dxa"/>
          </w:tcPr>
          <w:p w14:paraId="51A1891F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4151008A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77C1D5E8" w14:textId="2DB2D98F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62382867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4A8FF426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59A3BD69" w14:textId="0F963F75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30EFE2B6" w14:textId="49278877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DVD/</w:t>
            </w:r>
            <w:proofErr w:type="spellStart"/>
            <w:r w:rsidRPr="00D0607C">
              <w:rPr>
                <w:sz w:val="22"/>
                <w:szCs w:val="22"/>
              </w:rPr>
              <w:t>BluRay</w:t>
            </w:r>
            <w:proofErr w:type="spellEnd"/>
            <w:r w:rsidRPr="00D0607C">
              <w:rPr>
                <w:sz w:val="22"/>
                <w:szCs w:val="22"/>
              </w:rPr>
              <w:t xml:space="preserve"> Playe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7DD93CBA" w14:textId="0EB74C71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50</w:t>
            </w:r>
          </w:p>
        </w:tc>
        <w:tc>
          <w:tcPr>
            <w:tcW w:w="1169" w:type="dxa"/>
          </w:tcPr>
          <w:p w14:paraId="1881DF2A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07C958B3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11FB98E5" w14:textId="5B8E93CF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7C253D43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120D2354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63BC9CC0" w14:textId="1D110D5B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79A6444D" w14:textId="0CAB2B01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Hair drye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7A973209" w14:textId="28FC542F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1200</w:t>
            </w:r>
          </w:p>
        </w:tc>
        <w:tc>
          <w:tcPr>
            <w:tcW w:w="1169" w:type="dxa"/>
          </w:tcPr>
          <w:p w14:paraId="470A50AE" w14:textId="5D19509A" w:rsidR="00B35ADD" w:rsidRPr="001E4FED" w:rsidRDefault="000515FD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.10</w:t>
            </w:r>
          </w:p>
        </w:tc>
        <w:tc>
          <w:tcPr>
            <w:tcW w:w="1529" w:type="dxa"/>
          </w:tcPr>
          <w:p w14:paraId="4184EB80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15676B0C" w14:textId="525C7F1A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3B8274DD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323A2C9C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3822E193" w14:textId="7CCE1A42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55D66164" w14:textId="1D9D7CD0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Iron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1C632BE5" w14:textId="73364D56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1100</w:t>
            </w:r>
          </w:p>
        </w:tc>
        <w:tc>
          <w:tcPr>
            <w:tcW w:w="1169" w:type="dxa"/>
          </w:tcPr>
          <w:p w14:paraId="52BD9693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1F85FDBE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2397BF9E" w14:textId="234B6C49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0F9ED88F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09D26205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3333945F" w14:textId="67072006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2D3486F1" w14:textId="4CAA2A8C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Vacuum cleane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53298A6A" w14:textId="0541DA4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650</w:t>
            </w:r>
          </w:p>
        </w:tc>
        <w:tc>
          <w:tcPr>
            <w:tcW w:w="1169" w:type="dxa"/>
          </w:tcPr>
          <w:p w14:paraId="004CF655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09C3E5B0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7BAFED8E" w14:textId="726437F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273953C1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17646797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5AF08F90" w14:textId="01E6C46E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5CCFD627" w14:textId="372F0DC8" w:rsidR="00B35ADD" w:rsidRPr="00D0607C" w:rsidRDefault="00B35ADD" w:rsidP="001E4FED">
            <w:pPr>
              <w:pStyle w:val="Heading2"/>
              <w:rPr>
                <w:sz w:val="22"/>
                <w:szCs w:val="22"/>
              </w:rPr>
            </w:pPr>
            <w:r w:rsidRPr="00D0607C">
              <w:rPr>
                <w:sz w:val="22"/>
                <w:szCs w:val="22"/>
              </w:rPr>
              <w:t>Lamps/Lights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2C57879C" w14:textId="4A5F76FC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  <w:r w:rsidRPr="001E4FED">
              <w:rPr>
                <w:sz w:val="22"/>
                <w:szCs w:val="22"/>
              </w:rPr>
              <w:t>75</w:t>
            </w:r>
          </w:p>
        </w:tc>
        <w:tc>
          <w:tcPr>
            <w:tcW w:w="1169" w:type="dxa"/>
          </w:tcPr>
          <w:p w14:paraId="524287E3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6893841D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34FA45A9" w14:textId="3B4F343B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004F4402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0D0A68C3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950D8F" w14:paraId="606D2053" w14:textId="77777777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548E004C" w14:textId="25CC49AF" w:rsidR="00950D8F" w:rsidRPr="00D0607C" w:rsidRDefault="00950D8F" w:rsidP="001E4FED">
            <w:pPr>
              <w:pStyle w:val="Heading2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Wifi</w:t>
            </w:r>
            <w:proofErr w:type="spellEnd"/>
            <w:r>
              <w:rPr>
                <w:sz w:val="22"/>
                <w:szCs w:val="22"/>
              </w:rPr>
              <w:t xml:space="preserve"> route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66AE50C7" w14:textId="29337340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1169" w:type="dxa"/>
          </w:tcPr>
          <w:p w14:paraId="485DD515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52C46AF5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54481B29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6D46CBC8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5004BA55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950D8F" w14:paraId="7391CE4A" w14:textId="77777777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7EF3D35D" w14:textId="3BA3E84A" w:rsidR="00950D8F" w:rsidRDefault="00950D8F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ll phone charge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6B0084A1" w14:textId="1A133F05" w:rsidR="00950D8F" w:rsidRDefault="00950D8F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1169" w:type="dxa"/>
          </w:tcPr>
          <w:p w14:paraId="0DECF96C" w14:textId="2F360547" w:rsidR="00950D8F" w:rsidRPr="001E4FED" w:rsidRDefault="000515FD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529" w:type="dxa"/>
          </w:tcPr>
          <w:p w14:paraId="57294B1F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6633C884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6BA04B23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7F6F8016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950D8F" w14:paraId="1B32EB95" w14:textId="77777777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5E9B54BA" w14:textId="0B846E1A" w:rsidR="00950D8F" w:rsidRPr="00950D8F" w:rsidRDefault="00950D8F" w:rsidP="001E4FED">
            <w:pPr>
              <w:pStyle w:val="Heading2"/>
              <w:rPr>
                <w:sz w:val="18"/>
                <w:szCs w:val="18"/>
              </w:rPr>
            </w:pPr>
            <w:r w:rsidRPr="00950D8F">
              <w:rPr>
                <w:sz w:val="18"/>
                <w:szCs w:val="18"/>
              </w:rPr>
              <w:t>Cell phone charger plugged in but not in use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72808D0C" w14:textId="77777777" w:rsidR="00950D8F" w:rsidRDefault="00950D8F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.3</w:t>
            </w:r>
          </w:p>
          <w:p w14:paraId="080E4727" w14:textId="77777777" w:rsidR="00950D8F" w:rsidRPr="00950D8F" w:rsidRDefault="00950D8F" w:rsidP="00950D8F"/>
        </w:tc>
        <w:tc>
          <w:tcPr>
            <w:tcW w:w="1169" w:type="dxa"/>
          </w:tcPr>
          <w:p w14:paraId="26CC6602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0A720F1B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54BA3102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05F70E65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71EFE50C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950D8F" w14:paraId="581BA3A0" w14:textId="77777777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080CDB02" w14:textId="37610652" w:rsidR="00950D8F" w:rsidRPr="00BC4962" w:rsidRDefault="00950D8F" w:rsidP="001E4FED">
            <w:pPr>
              <w:pStyle w:val="Heading2"/>
              <w:rPr>
                <w:sz w:val="22"/>
                <w:szCs w:val="22"/>
              </w:rPr>
            </w:pPr>
            <w:r w:rsidRPr="00BC4962">
              <w:rPr>
                <w:sz w:val="22"/>
                <w:szCs w:val="22"/>
              </w:rPr>
              <w:t>Video Game Console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703A8DB3" w14:textId="58A4D1CE" w:rsidR="00BC4962" w:rsidRPr="00BC4962" w:rsidRDefault="00BC4962" w:rsidP="00BC4962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0</w:t>
            </w:r>
          </w:p>
        </w:tc>
        <w:tc>
          <w:tcPr>
            <w:tcW w:w="1169" w:type="dxa"/>
          </w:tcPr>
          <w:p w14:paraId="115B1227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529" w:type="dxa"/>
          </w:tcPr>
          <w:p w14:paraId="6DD41B09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7D1E234C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083D24B5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2CB5DE3D" w14:textId="77777777" w:rsidR="00950D8F" w:rsidRPr="001E4FED" w:rsidRDefault="00950D8F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C80FA9" w14:paraId="12DB6963" w14:textId="77777777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13A1395B" w14:textId="63D57DA6" w:rsidR="00C80FA9" w:rsidRPr="00BC4962" w:rsidRDefault="00C80FA9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ter – in use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2B220445" w14:textId="577B6F62" w:rsidR="00C80FA9" w:rsidRDefault="00C80FA9" w:rsidP="00BC4962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</w:t>
            </w:r>
          </w:p>
        </w:tc>
        <w:tc>
          <w:tcPr>
            <w:tcW w:w="1169" w:type="dxa"/>
          </w:tcPr>
          <w:p w14:paraId="530A84FC" w14:textId="1042386D" w:rsidR="00C80FA9" w:rsidRPr="001E4FED" w:rsidRDefault="00C80FA9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.15</w:t>
            </w:r>
          </w:p>
        </w:tc>
        <w:tc>
          <w:tcPr>
            <w:tcW w:w="1529" w:type="dxa"/>
          </w:tcPr>
          <w:p w14:paraId="559CA10B" w14:textId="77777777" w:rsidR="00C80FA9" w:rsidRPr="001E4FED" w:rsidRDefault="00C80FA9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74DB199B" w14:textId="77777777" w:rsidR="00C80FA9" w:rsidRPr="001E4FED" w:rsidRDefault="00C80FA9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14723DC2" w14:textId="77777777" w:rsidR="00C80FA9" w:rsidRPr="001E4FED" w:rsidRDefault="00C80FA9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7DB7E50F" w14:textId="77777777" w:rsidR="00C80FA9" w:rsidRPr="001E4FED" w:rsidRDefault="00C80FA9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0515FD" w14:paraId="40D0FF78" w14:textId="77777777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1FD88F67" w14:textId="014255FF" w:rsidR="000515FD" w:rsidRDefault="000515FD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ater heater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520217C4" w14:textId="68E9BD40" w:rsidR="000515FD" w:rsidRDefault="000515FD" w:rsidP="00BC4962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00</w:t>
            </w:r>
          </w:p>
        </w:tc>
        <w:tc>
          <w:tcPr>
            <w:tcW w:w="1169" w:type="dxa"/>
          </w:tcPr>
          <w:p w14:paraId="3556A0A2" w14:textId="6A0E2122" w:rsidR="000515FD" w:rsidRDefault="000515FD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529" w:type="dxa"/>
          </w:tcPr>
          <w:p w14:paraId="575D25F1" w14:textId="77777777" w:rsidR="000515FD" w:rsidRPr="001E4FED" w:rsidRDefault="000515F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2B856625" w14:textId="77777777" w:rsidR="000515FD" w:rsidRPr="001E4FED" w:rsidRDefault="000515F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37AC59E1" w14:textId="77777777" w:rsidR="000515FD" w:rsidRPr="001E4FED" w:rsidRDefault="000515F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6A00EEAB" w14:textId="77777777" w:rsidR="000515FD" w:rsidRPr="001E4FED" w:rsidRDefault="000515F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0515FD" w14:paraId="607E0476" w14:textId="77777777" w:rsidTr="00950D8F">
        <w:tc>
          <w:tcPr>
            <w:tcW w:w="2160" w:type="dxa"/>
            <w:tcMar>
              <w:left w:w="115" w:type="dxa"/>
              <w:right w:w="115" w:type="dxa"/>
            </w:tcMar>
          </w:tcPr>
          <w:p w14:paraId="3707267D" w14:textId="23DE80AF" w:rsidR="000515FD" w:rsidRDefault="000515FD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ven</w:t>
            </w:r>
          </w:p>
        </w:tc>
        <w:tc>
          <w:tcPr>
            <w:tcW w:w="895" w:type="dxa"/>
            <w:tcMar>
              <w:left w:w="115" w:type="dxa"/>
              <w:right w:w="115" w:type="dxa"/>
            </w:tcMar>
          </w:tcPr>
          <w:p w14:paraId="285C6892" w14:textId="29FB6F86" w:rsidR="000515FD" w:rsidRDefault="000515FD" w:rsidP="00BC4962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00</w:t>
            </w:r>
          </w:p>
        </w:tc>
        <w:tc>
          <w:tcPr>
            <w:tcW w:w="1169" w:type="dxa"/>
          </w:tcPr>
          <w:p w14:paraId="7C2476BD" w14:textId="45921EF6" w:rsidR="000515FD" w:rsidRDefault="000515FD" w:rsidP="001E4FED">
            <w:pPr>
              <w:pStyle w:val="Heading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529" w:type="dxa"/>
          </w:tcPr>
          <w:p w14:paraId="1DEC185D" w14:textId="77777777" w:rsidR="000515FD" w:rsidRPr="001E4FED" w:rsidRDefault="000515F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349" w:type="dxa"/>
            <w:tcMar>
              <w:left w:w="115" w:type="dxa"/>
              <w:right w:w="115" w:type="dxa"/>
            </w:tcMar>
          </w:tcPr>
          <w:p w14:paraId="056F6A40" w14:textId="77777777" w:rsidR="000515FD" w:rsidRPr="001E4FED" w:rsidRDefault="000515F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2434" w:type="dxa"/>
            <w:tcMar>
              <w:left w:w="115" w:type="dxa"/>
              <w:right w:w="115" w:type="dxa"/>
            </w:tcMar>
          </w:tcPr>
          <w:p w14:paraId="1E4BD126" w14:textId="77777777" w:rsidR="000515FD" w:rsidRPr="001E4FED" w:rsidRDefault="000515FD" w:rsidP="001E4FED">
            <w:pPr>
              <w:pStyle w:val="Heading2"/>
              <w:rPr>
                <w:sz w:val="22"/>
                <w:szCs w:val="22"/>
              </w:rPr>
            </w:pPr>
          </w:p>
        </w:tc>
        <w:tc>
          <w:tcPr>
            <w:tcW w:w="1439" w:type="dxa"/>
          </w:tcPr>
          <w:p w14:paraId="5DA3659C" w14:textId="77777777" w:rsidR="000515FD" w:rsidRPr="001E4FED" w:rsidRDefault="000515FD" w:rsidP="001E4FED">
            <w:pPr>
              <w:pStyle w:val="Heading2"/>
              <w:rPr>
                <w:sz w:val="22"/>
                <w:szCs w:val="22"/>
              </w:rPr>
            </w:pPr>
          </w:p>
        </w:tc>
      </w:tr>
      <w:tr w:rsidR="00B35ADD" w14:paraId="4B109C25" w14:textId="77777777" w:rsidTr="00950D8F">
        <w:tc>
          <w:tcPr>
            <w:tcW w:w="2160" w:type="dxa"/>
          </w:tcPr>
          <w:p w14:paraId="7F26B5DF" w14:textId="75B26A4C" w:rsidR="00B35ADD" w:rsidRPr="00D0607C" w:rsidRDefault="00B35ADD" w:rsidP="001E4FED">
            <w:pPr>
              <w:pStyle w:val="Heading2"/>
              <w:jc w:val="right"/>
              <w:rPr>
                <w:b/>
                <w:sz w:val="22"/>
                <w:szCs w:val="22"/>
              </w:rPr>
            </w:pPr>
          </w:p>
        </w:tc>
        <w:tc>
          <w:tcPr>
            <w:tcW w:w="7376" w:type="dxa"/>
            <w:gridSpan w:val="5"/>
            <w:tcMar>
              <w:left w:w="115" w:type="dxa"/>
              <w:right w:w="115" w:type="dxa"/>
            </w:tcMar>
          </w:tcPr>
          <w:p w14:paraId="0D4CD511" w14:textId="11BAA753" w:rsidR="00B35ADD" w:rsidRPr="00D0607C" w:rsidRDefault="00E130C9" w:rsidP="001E4FED">
            <w:pPr>
              <w:pStyle w:val="Heading2"/>
              <w:jc w:val="right"/>
              <w:rPr>
                <w:b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A5534C7" wp14:editId="483B4ECF">
                      <wp:simplePos x="0" y="0"/>
                      <wp:positionH relativeFrom="column">
                        <wp:posOffset>456747</wp:posOffset>
                      </wp:positionH>
                      <wp:positionV relativeFrom="paragraph">
                        <wp:posOffset>-13426</wp:posOffset>
                      </wp:positionV>
                      <wp:extent cx="816428" cy="451757"/>
                      <wp:effectExtent l="0" t="0" r="22225" b="24765"/>
                      <wp:wrapNone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6428" cy="451757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4E96101" w14:textId="264B472C" w:rsidR="00E130C9" w:rsidRDefault="00E130C9" w:rsidP="00E130C9">
                                  <w:pPr>
                                    <w:jc w:val="center"/>
                                  </w:pPr>
                                  <w:r>
                                    <w:t>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A5534C7" id="Oval 2" o:spid="_x0000_s1026" style="position:absolute;left:0;text-align:left;margin-left:35.95pt;margin-top:-1.05pt;width:64.3pt;height:35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" filled="f" strokecolor="#243f60 [1604]" strokeweight="2pt">
                      <v:textbox>
                        <w:txbxContent>
                          <w:p w14:paraId="44E96101" w14:textId="264B472C" w:rsidR="00E130C9" w:rsidRDefault="00E130C9" w:rsidP="00E130C9">
                            <w:pPr>
                              <w:jc w:val="center"/>
                            </w:pPr>
                            <w:r>
                              <w:t>=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B35ADD" w:rsidRPr="00D0607C">
              <w:rPr>
                <w:b/>
                <w:sz w:val="22"/>
                <w:szCs w:val="22"/>
              </w:rPr>
              <w:t>Total Cost</w:t>
            </w:r>
          </w:p>
        </w:tc>
        <w:tc>
          <w:tcPr>
            <w:tcW w:w="1439" w:type="dxa"/>
          </w:tcPr>
          <w:p w14:paraId="5796B0FC" w14:textId="77777777" w:rsidR="00B35ADD" w:rsidRPr="001E4FED" w:rsidRDefault="00B35ADD" w:rsidP="001E4FED">
            <w:pPr>
              <w:pStyle w:val="Heading2"/>
              <w:rPr>
                <w:sz w:val="22"/>
                <w:szCs w:val="22"/>
              </w:rPr>
            </w:pPr>
          </w:p>
        </w:tc>
      </w:tr>
    </w:tbl>
    <w:p w14:paraId="3FFE99D6" w14:textId="77777777" w:rsidR="004B3469" w:rsidRDefault="004B3469" w:rsidP="001E4FED">
      <w:pPr>
        <w:pStyle w:val="Heading2"/>
      </w:pPr>
    </w:p>
    <w:p w14:paraId="5A27A452" w14:textId="77777777" w:rsidR="00093F94" w:rsidRPr="001E4FED" w:rsidRDefault="00093F94">
      <w:pPr>
        <w:spacing w:line="200" w:lineRule="exact"/>
        <w:rPr>
          <w:sz w:val="20"/>
          <w:szCs w:val="20"/>
        </w:rPr>
      </w:pPr>
    </w:p>
    <w:p w14:paraId="0618DF67" w14:textId="41CAEBBA" w:rsidR="00B367CA" w:rsidRDefault="00B367CA" w:rsidP="003476B0">
      <w:pPr>
        <w:pStyle w:val="BodyText"/>
        <w:tabs>
          <w:tab w:val="left" w:pos="335"/>
        </w:tabs>
        <w:spacing w:line="267" w:lineRule="auto"/>
        <w:ind w:right="1683"/>
        <w:rPr>
          <w:rFonts w:asciiTheme="minorHAnsi" w:hAnsiTheme="minorHAnsi"/>
        </w:rPr>
      </w:pPr>
    </w:p>
    <w:p w14:paraId="2894F441" w14:textId="6AADB55F" w:rsidR="007260F6" w:rsidRDefault="00B367CA" w:rsidP="007260F6">
      <w:pPr>
        <w:pStyle w:val="BodyText"/>
        <w:tabs>
          <w:tab w:val="left" w:pos="335"/>
        </w:tabs>
        <w:spacing w:line="267" w:lineRule="auto"/>
        <w:ind w:right="1683"/>
        <w:rPr>
          <w:rFonts w:asciiTheme="minorHAnsi" w:hAnsiTheme="minorHAnsi"/>
        </w:rPr>
      </w:pPr>
      <w:r>
        <w:rPr>
          <w:rFonts w:asciiTheme="minorHAnsi" w:hAnsiTheme="minorHAnsi"/>
        </w:rPr>
        <w:tab/>
      </w:r>
    </w:p>
    <w:p w14:paraId="6241EE4F" w14:textId="39CF0809" w:rsidR="004B3469" w:rsidRPr="00B367CA" w:rsidRDefault="004B3469" w:rsidP="00B367CA">
      <w:pPr>
        <w:pStyle w:val="BodyText"/>
        <w:tabs>
          <w:tab w:val="left" w:pos="337"/>
        </w:tabs>
        <w:spacing w:line="267" w:lineRule="auto"/>
        <w:ind w:right="2031"/>
        <w:rPr>
          <w:rFonts w:asciiTheme="minorHAnsi" w:hAnsiTheme="minorHAnsi"/>
        </w:rPr>
        <w:sectPr w:rsidR="004B3469" w:rsidRPr="00B367CA" w:rsidSect="004B3469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5A27A478" w14:textId="41138C56" w:rsidR="00093F94" w:rsidRDefault="00093F94" w:rsidP="003476B0">
      <w:pPr>
        <w:spacing w:before="68"/>
      </w:pPr>
    </w:p>
    <w:sectPr w:rsidR="00093F94" w:rsidSect="004B3469">
      <w:pgSz w:w="12240" w:h="15840"/>
      <w:pgMar w:top="600" w:right="1400" w:bottom="280" w:left="1440" w:header="720" w:footer="720" w:gutter="0"/>
      <w:cols w:num="2" w:space="720" w:equalWidth="0">
        <w:col w:w="2237" w:space="577"/>
        <w:col w:w="658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B5D35"/>
    <w:multiLevelType w:val="hybridMultilevel"/>
    <w:tmpl w:val="561854AC"/>
    <w:lvl w:ilvl="0" w:tplc="9716BEA6">
      <w:start w:val="4"/>
      <w:numFmt w:val="decimal"/>
      <w:lvlText w:val="%1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3DD26FF6"/>
    <w:multiLevelType w:val="hybridMultilevel"/>
    <w:tmpl w:val="E162184A"/>
    <w:lvl w:ilvl="0" w:tplc="19C032A4">
      <w:start w:val="1"/>
      <w:numFmt w:val="decimal"/>
      <w:lvlText w:val="%1-"/>
      <w:lvlJc w:val="left"/>
      <w:pPr>
        <w:ind w:hanging="236"/>
      </w:pPr>
      <w:rPr>
        <w:rFonts w:ascii="Arial" w:eastAsia="Arial" w:hAnsi="Arial" w:hint="default"/>
        <w:sz w:val="20"/>
        <w:szCs w:val="20"/>
      </w:rPr>
    </w:lvl>
    <w:lvl w:ilvl="1" w:tplc="39468E50">
      <w:start w:val="1"/>
      <w:numFmt w:val="bullet"/>
      <w:lvlText w:val="•"/>
      <w:lvlJc w:val="left"/>
      <w:rPr>
        <w:rFonts w:hint="default"/>
      </w:rPr>
    </w:lvl>
    <w:lvl w:ilvl="2" w:tplc="1D4A1D7C">
      <w:start w:val="1"/>
      <w:numFmt w:val="bullet"/>
      <w:lvlText w:val="•"/>
      <w:lvlJc w:val="left"/>
      <w:rPr>
        <w:rFonts w:hint="default"/>
      </w:rPr>
    </w:lvl>
    <w:lvl w:ilvl="3" w:tplc="8CAC1E2E">
      <w:start w:val="1"/>
      <w:numFmt w:val="bullet"/>
      <w:lvlText w:val="•"/>
      <w:lvlJc w:val="left"/>
      <w:rPr>
        <w:rFonts w:hint="default"/>
      </w:rPr>
    </w:lvl>
    <w:lvl w:ilvl="4" w:tplc="24F63B4A">
      <w:start w:val="1"/>
      <w:numFmt w:val="bullet"/>
      <w:lvlText w:val="•"/>
      <w:lvlJc w:val="left"/>
      <w:rPr>
        <w:rFonts w:hint="default"/>
      </w:rPr>
    </w:lvl>
    <w:lvl w:ilvl="5" w:tplc="F47CFE58">
      <w:start w:val="1"/>
      <w:numFmt w:val="bullet"/>
      <w:lvlText w:val="•"/>
      <w:lvlJc w:val="left"/>
      <w:rPr>
        <w:rFonts w:hint="default"/>
      </w:rPr>
    </w:lvl>
    <w:lvl w:ilvl="6" w:tplc="1EA4CDD2">
      <w:start w:val="1"/>
      <w:numFmt w:val="bullet"/>
      <w:lvlText w:val="•"/>
      <w:lvlJc w:val="left"/>
      <w:rPr>
        <w:rFonts w:hint="default"/>
      </w:rPr>
    </w:lvl>
    <w:lvl w:ilvl="7" w:tplc="8480AF28">
      <w:start w:val="1"/>
      <w:numFmt w:val="bullet"/>
      <w:lvlText w:val="•"/>
      <w:lvlJc w:val="left"/>
      <w:rPr>
        <w:rFonts w:hint="default"/>
      </w:rPr>
    </w:lvl>
    <w:lvl w:ilvl="8" w:tplc="31620D5E">
      <w:start w:val="1"/>
      <w:numFmt w:val="bullet"/>
      <w:lvlText w:val="•"/>
      <w:lvlJc w:val="left"/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0MzQ0sTQ2MjSxsLRQ0lEKTi0uzszPAykwrAUAEdOMhCwAAAA="/>
  </w:docVars>
  <w:rsids>
    <w:rsidRoot w:val="00093F94"/>
    <w:rsid w:val="000515FD"/>
    <w:rsid w:val="000858DC"/>
    <w:rsid w:val="00093F94"/>
    <w:rsid w:val="000B35E0"/>
    <w:rsid w:val="000E4875"/>
    <w:rsid w:val="001E4FED"/>
    <w:rsid w:val="002365F0"/>
    <w:rsid w:val="003476B0"/>
    <w:rsid w:val="0045562C"/>
    <w:rsid w:val="004B3469"/>
    <w:rsid w:val="004C02B1"/>
    <w:rsid w:val="00532039"/>
    <w:rsid w:val="005A1794"/>
    <w:rsid w:val="005B0D3B"/>
    <w:rsid w:val="005F29C3"/>
    <w:rsid w:val="00612C0C"/>
    <w:rsid w:val="00657C92"/>
    <w:rsid w:val="00673D72"/>
    <w:rsid w:val="007260F6"/>
    <w:rsid w:val="007D6512"/>
    <w:rsid w:val="00950D8F"/>
    <w:rsid w:val="009E62A1"/>
    <w:rsid w:val="00B35ADD"/>
    <w:rsid w:val="00B367CA"/>
    <w:rsid w:val="00BC4962"/>
    <w:rsid w:val="00C06AC3"/>
    <w:rsid w:val="00C80FA9"/>
    <w:rsid w:val="00CC15FC"/>
    <w:rsid w:val="00D0607C"/>
    <w:rsid w:val="00DC737A"/>
    <w:rsid w:val="00E130C9"/>
    <w:rsid w:val="00E65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7A435"/>
  <w15:docId w15:val="{76092FC5-3B1A-4D71-BED9-325D229DB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2"/>
      <w:outlineLvl w:val="0"/>
    </w:pPr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4F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2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0B35E0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4B34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858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8D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E4FE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E4FE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FD5B40CC20934FBE02B9BFEDA731E6" ma:contentTypeVersion="13" ma:contentTypeDescription="Create a new document." ma:contentTypeScope="" ma:versionID="d4349214563fda61d7f47b882a74562a">
  <xsd:schema xmlns:xsd="http://www.w3.org/2001/XMLSchema" xmlns:xs="http://www.w3.org/2001/XMLSchema" xmlns:p="http://schemas.microsoft.com/office/2006/metadata/properties" xmlns:ns3="1f288448-f477-4024-bfa7-c5da6d31a550" xmlns:ns4="d1bea57f-f24a-4814-8dfc-e372b91f2504" targetNamespace="http://schemas.microsoft.com/office/2006/metadata/properties" ma:root="true" ma:fieldsID="5f6015b8f6abe40cfc284b051f5f07cc" ns3:_="" ns4:_="">
    <xsd:import namespace="1f288448-f477-4024-bfa7-c5da6d31a550"/>
    <xsd:import namespace="d1bea57f-f24a-4814-8dfc-e372b91f25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88448-f477-4024-bfa7-c5da6d31a55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bea57f-f24a-4814-8dfc-e372b91f25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4D7815-6C7D-4DB4-B1FE-BEA5CF5F9D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88448-f477-4024-bfa7-c5da6d31a550"/>
    <ds:schemaRef ds:uri="d1bea57f-f24a-4814-8dfc-e372b91f25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158A4F-4FD2-474B-A94A-7C5A43899E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44D391-6676-40AA-8B40-638E9FBF7B1A}">
  <ds:schemaRefs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d1bea57f-f24a-4814-8dfc-e372b91f2504"/>
    <ds:schemaRef ds:uri="http://schemas.microsoft.com/office/2006/metadata/properties"/>
    <ds:schemaRef ds:uri="1f288448-f477-4024-bfa7-c5da6d31a55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4ma_000</dc:creator>
  <cp:lastModifiedBy>Molly Jirasakhiran</cp:lastModifiedBy>
  <cp:revision>7</cp:revision>
  <cp:lastPrinted>2016-12-01T12:58:00Z</cp:lastPrinted>
  <dcterms:created xsi:type="dcterms:W3CDTF">2020-03-16T03:03:00Z</dcterms:created>
  <dcterms:modified xsi:type="dcterms:W3CDTF">2020-03-16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4-09T00:00:00Z</vt:filetime>
  </property>
  <property fmtid="{D5CDD505-2E9C-101B-9397-08002B2CF9AE}" pid="3" name="LastSaved">
    <vt:filetime>2014-05-20T00:00:00Z</vt:filetime>
  </property>
  <property fmtid="{D5CDD505-2E9C-101B-9397-08002B2CF9AE}" pid="4" name="ContentTypeId">
    <vt:lpwstr>0x010100BFFD5B40CC20934FBE02B9BFEDA731E6</vt:lpwstr>
  </property>
</Properties>
</file>